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0AE5" w:rsidRDefault="00120AE5" w:rsidP="00120AE5">
      <w:pPr>
        <w:pStyle w:val="Heading1"/>
        <w:tabs>
          <w:tab w:val="clear" w:pos="810"/>
        </w:tabs>
        <w:spacing w:before="60"/>
        <w:jc w:val="center"/>
        <w:rPr>
          <w:rFonts w:ascii="Times New Roman" w:hAnsi="Times New Roman"/>
          <w:bCs/>
          <w:szCs w:val="24"/>
          <w:lang w:val="vi-VN"/>
        </w:rPr>
      </w:pPr>
      <w:r w:rsidRPr="00F56FBA">
        <w:rPr>
          <w:rFonts w:ascii="Times New Roman" w:hAnsi="Times New Roman"/>
          <w:bCs/>
          <w:szCs w:val="24"/>
          <w:lang w:val="vi-VN"/>
        </w:rPr>
        <w:t>CỘNG HOÀ XÃ HỘI CHỦ NGHĨA VIỆT NAM</w:t>
      </w:r>
    </w:p>
    <w:p w:rsidR="00120AE5" w:rsidRPr="00120AE5" w:rsidRDefault="00120AE5" w:rsidP="00120AE5">
      <w:pPr>
        <w:pStyle w:val="Heading1"/>
        <w:tabs>
          <w:tab w:val="clear" w:pos="810"/>
        </w:tabs>
        <w:spacing w:before="60"/>
        <w:jc w:val="center"/>
        <w:rPr>
          <w:rFonts w:ascii="Times New Roman" w:hAnsi="Times New Roman"/>
          <w:bCs/>
          <w:szCs w:val="24"/>
          <w:lang w:val="vi-VN"/>
        </w:rPr>
      </w:pPr>
      <w:r w:rsidRPr="00F56FBA">
        <w:rPr>
          <w:rFonts w:ascii="Times New Roman" w:hAnsi="Times New Roman"/>
          <w:bCs/>
          <w:sz w:val="26"/>
          <w:szCs w:val="26"/>
          <w:lang w:val="vi-VN"/>
        </w:rPr>
        <w:t>Độc lập - Tự do - Hạnh phúc</w:t>
      </w:r>
    </w:p>
    <w:p w:rsidR="00120AE5" w:rsidRPr="00F56FBA" w:rsidRDefault="00120AE5" w:rsidP="00120AE5">
      <w:pPr>
        <w:rPr>
          <w:lang w:val="vi-VN"/>
        </w:rPr>
      </w:pPr>
      <w:r>
        <w:rPr>
          <w:rFonts w:ascii="VNI-Times" w:hAnsi="VNI-Times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8171FE" wp14:editId="64FEEE1E">
                <wp:simplePos x="0" y="0"/>
                <wp:positionH relativeFrom="page">
                  <wp:posOffset>2828290</wp:posOffset>
                </wp:positionH>
                <wp:positionV relativeFrom="paragraph">
                  <wp:posOffset>8255</wp:posOffset>
                </wp:positionV>
                <wp:extent cx="2011680" cy="0"/>
                <wp:effectExtent l="0" t="0" r="26670" b="19050"/>
                <wp:wrapNone/>
                <wp:docPr id="1" name="Line 4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1168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BC71683" id="Line 46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222.7pt,.65pt" to="381.1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">
                <w10:wrap anchorx="page"/>
              </v:line>
            </w:pict>
          </mc:Fallback>
        </mc:AlternateContent>
      </w:r>
    </w:p>
    <w:p w:rsidR="00D94389" w:rsidRDefault="00D94389" w:rsidP="005B7C63">
      <w:pPr>
        <w:pStyle w:val="BodyTextIndent"/>
        <w:ind w:firstLine="0"/>
        <w:jc w:val="center"/>
        <w:rPr>
          <w:rFonts w:ascii="Times New Roman" w:hAnsi="Times New Roman"/>
          <w:b/>
          <w:sz w:val="30"/>
          <w:szCs w:val="30"/>
          <w:lang w:val="vi-VN"/>
        </w:rPr>
      </w:pPr>
    </w:p>
    <w:p w:rsidR="00FB64D9" w:rsidRDefault="00D94389" w:rsidP="005B7C63">
      <w:pPr>
        <w:pStyle w:val="BodyTextIndent"/>
        <w:ind w:firstLine="0"/>
        <w:jc w:val="center"/>
        <w:rPr>
          <w:rFonts w:ascii="Times New Roman" w:hAnsi="Times New Roman"/>
          <w:b/>
          <w:bCs/>
          <w:sz w:val="28"/>
        </w:rPr>
      </w:pPr>
      <w:r w:rsidRPr="00D94389">
        <w:rPr>
          <w:rFonts w:ascii="Times New Roman" w:hAnsi="Times New Roman"/>
          <w:b/>
          <w:bCs/>
          <w:sz w:val="28"/>
        </w:rPr>
        <w:t>BÁO CÁO ĐỊNH KỲ NGHIÊN CỨU SINH</w:t>
      </w:r>
    </w:p>
    <w:p w:rsidR="00135E3B" w:rsidRPr="00D94389" w:rsidRDefault="00135E3B" w:rsidP="005B7C63">
      <w:pPr>
        <w:pStyle w:val="BodyTextIndent"/>
        <w:ind w:firstLine="0"/>
        <w:jc w:val="center"/>
        <w:rPr>
          <w:rFonts w:ascii="Times New Roman" w:hAnsi="Times New Roman"/>
          <w:b/>
          <w:sz w:val="30"/>
          <w:szCs w:val="30"/>
          <w:lang w:val="vi-VN"/>
        </w:rPr>
      </w:pPr>
    </w:p>
    <w:p w:rsidR="00057B50" w:rsidRPr="00DF27F5" w:rsidRDefault="00057B50" w:rsidP="00A27068">
      <w:pPr>
        <w:pStyle w:val="BodyTextIndent"/>
        <w:rPr>
          <w:rFonts w:ascii="Times New Roman" w:hAnsi="Times New Roman"/>
          <w:b/>
          <w:szCs w:val="26"/>
          <w:lang w:val="vi-VN"/>
        </w:rPr>
      </w:pPr>
      <w:bookmarkStart w:id="0" w:name="_Hlk48830423"/>
      <w:bookmarkStart w:id="1" w:name="_Hlk48830589"/>
    </w:p>
    <w:p w:rsidR="0070117C" w:rsidRDefault="00136ED4" w:rsidP="0070117C">
      <w:pPr>
        <w:pStyle w:val="BodyTextIndent"/>
        <w:tabs>
          <w:tab w:val="left" w:pos="1843"/>
        </w:tabs>
        <w:spacing w:before="60" w:after="60"/>
        <w:rPr>
          <w:rFonts w:ascii="Times New Roman" w:hAnsi="Times New Roman"/>
          <w:szCs w:val="26"/>
          <w:lang w:val="vi-VN"/>
        </w:rPr>
      </w:pPr>
      <w:r w:rsidRPr="00815FD9">
        <w:rPr>
          <w:rFonts w:ascii="Times New Roman" w:hAnsi="Times New Roman"/>
          <w:szCs w:val="26"/>
          <w:lang w:val="vi-VN"/>
        </w:rPr>
        <w:t>Kính gửi:</w:t>
      </w:r>
      <w:r w:rsidR="0070117C">
        <w:rPr>
          <w:rFonts w:ascii="Times New Roman" w:hAnsi="Times New Roman"/>
          <w:szCs w:val="26"/>
          <w:lang w:val="vi-VN"/>
        </w:rPr>
        <w:tab/>
      </w:r>
      <w:bookmarkEnd w:id="0"/>
      <w:r w:rsidR="001D140E" w:rsidRPr="008C5BAB">
        <w:rPr>
          <w:rFonts w:ascii="Times New Roman" w:hAnsi="Times New Roman"/>
          <w:szCs w:val="26"/>
          <w:lang w:val="vi-VN"/>
        </w:rPr>
        <w:t xml:space="preserve">- </w:t>
      </w:r>
      <w:r w:rsidR="00624B22" w:rsidRPr="00624B22">
        <w:rPr>
          <w:rFonts w:ascii="Times New Roman" w:hAnsi="Times New Roman"/>
          <w:szCs w:val="26"/>
          <w:lang w:val="vi-VN"/>
        </w:rPr>
        <w:t>Trưởng khoa…………………</w:t>
      </w:r>
      <w:r w:rsidR="00BC5961">
        <w:rPr>
          <w:rFonts w:ascii="Times New Roman" w:hAnsi="Times New Roman"/>
          <w:szCs w:val="26"/>
          <w:lang w:val="vi-VN"/>
        </w:rPr>
        <w:t>…</w:t>
      </w:r>
      <w:r w:rsidR="00BC5961" w:rsidRPr="00D778DB">
        <w:rPr>
          <w:rFonts w:ascii="Times New Roman" w:hAnsi="Times New Roman"/>
          <w:szCs w:val="26"/>
          <w:lang w:val="vi-VN"/>
        </w:rPr>
        <w:t>……..</w:t>
      </w:r>
      <w:r w:rsidR="008C5BAB" w:rsidRPr="008C5BAB">
        <w:rPr>
          <w:rFonts w:ascii="Times New Roman" w:hAnsi="Times New Roman"/>
          <w:szCs w:val="26"/>
          <w:lang w:val="vi-VN"/>
        </w:rPr>
        <w:t>,</w:t>
      </w:r>
    </w:p>
    <w:p w:rsidR="000C5B3E" w:rsidRPr="00D778DB" w:rsidRDefault="0070117C" w:rsidP="0070117C">
      <w:pPr>
        <w:pStyle w:val="BodyTextIndent"/>
        <w:tabs>
          <w:tab w:val="left" w:pos="1843"/>
        </w:tabs>
        <w:spacing w:before="60" w:after="60"/>
        <w:rPr>
          <w:rFonts w:ascii="Times New Roman" w:hAnsi="Times New Roman"/>
          <w:szCs w:val="26"/>
          <w:lang w:val="vi-VN"/>
        </w:rPr>
      </w:pPr>
      <w:r>
        <w:rPr>
          <w:rFonts w:ascii="Times New Roman" w:hAnsi="Times New Roman"/>
          <w:szCs w:val="26"/>
          <w:lang w:val="vi-VN"/>
        </w:rPr>
        <w:tab/>
      </w:r>
      <w:r w:rsidR="000C5B3E" w:rsidRPr="0070117C">
        <w:rPr>
          <w:rFonts w:ascii="Times New Roman" w:hAnsi="Times New Roman"/>
          <w:szCs w:val="26"/>
          <w:lang w:val="vi-VN"/>
        </w:rPr>
        <w:t xml:space="preserve">- Chủ nhiệm </w:t>
      </w:r>
      <w:r w:rsidR="00624B22" w:rsidRPr="003230A5">
        <w:rPr>
          <w:rFonts w:ascii="Times New Roman" w:hAnsi="Times New Roman"/>
          <w:szCs w:val="26"/>
          <w:lang w:val="vi-VN"/>
        </w:rPr>
        <w:t>ngành</w:t>
      </w:r>
      <w:r w:rsidR="000C5B3E" w:rsidRPr="0070117C">
        <w:rPr>
          <w:rFonts w:ascii="Times New Roman" w:hAnsi="Times New Roman"/>
          <w:szCs w:val="26"/>
          <w:lang w:val="vi-VN"/>
        </w:rPr>
        <w:t>…</w:t>
      </w:r>
      <w:r w:rsidR="005B1B63" w:rsidRPr="0070117C">
        <w:rPr>
          <w:rFonts w:ascii="Times New Roman" w:hAnsi="Times New Roman"/>
          <w:szCs w:val="26"/>
          <w:lang w:val="vi-VN"/>
        </w:rPr>
        <w:t>………………</w:t>
      </w:r>
      <w:r w:rsidR="00BC5961">
        <w:rPr>
          <w:rFonts w:ascii="Times New Roman" w:hAnsi="Times New Roman"/>
          <w:szCs w:val="26"/>
          <w:lang w:val="vi-VN"/>
        </w:rPr>
        <w:t>…</w:t>
      </w:r>
      <w:r w:rsidR="00BC5961" w:rsidRPr="00D778DB">
        <w:rPr>
          <w:rFonts w:ascii="Times New Roman" w:hAnsi="Times New Roman"/>
          <w:szCs w:val="26"/>
          <w:lang w:val="vi-VN"/>
        </w:rPr>
        <w:t>…</w:t>
      </w:r>
    </w:p>
    <w:p w:rsidR="00663926" w:rsidRPr="00900EB4" w:rsidRDefault="00663926" w:rsidP="004129E0">
      <w:pPr>
        <w:tabs>
          <w:tab w:val="left" w:leader="dot" w:pos="9498"/>
        </w:tabs>
        <w:spacing w:before="60" w:after="60"/>
        <w:ind w:firstLine="720"/>
        <w:rPr>
          <w:rFonts w:eastAsia="Calibri"/>
          <w:sz w:val="16"/>
          <w:szCs w:val="26"/>
          <w:lang w:val="vi-VN"/>
        </w:rPr>
      </w:pPr>
      <w:bookmarkStart w:id="2" w:name="_Hlk48830413"/>
    </w:p>
    <w:p w:rsidR="00592790" w:rsidRPr="003527DD" w:rsidRDefault="00FD100E" w:rsidP="00592790">
      <w:pPr>
        <w:tabs>
          <w:tab w:val="left" w:leader="dot" w:pos="4678"/>
          <w:tab w:val="left" w:leader="dot" w:pos="6804"/>
          <w:tab w:val="right" w:leader="dot" w:pos="9498"/>
        </w:tabs>
        <w:spacing w:line="408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Tôi tên là: </w:t>
      </w:r>
      <w:r>
        <w:rPr>
          <w:sz w:val="26"/>
          <w:szCs w:val="26"/>
        </w:rPr>
        <w:tab/>
      </w:r>
      <w:r w:rsidR="00917030">
        <w:rPr>
          <w:sz w:val="26"/>
          <w:szCs w:val="26"/>
        </w:rPr>
        <w:t xml:space="preserve">NCS </w:t>
      </w:r>
      <w:bookmarkStart w:id="3" w:name="_GoBack"/>
      <w:bookmarkEnd w:id="3"/>
      <w:r w:rsidR="00592790" w:rsidRPr="003527DD">
        <w:rPr>
          <w:sz w:val="26"/>
          <w:szCs w:val="26"/>
        </w:rPr>
        <w:t>Khóa:</w:t>
      </w:r>
      <w:r w:rsidR="00592790" w:rsidRPr="003527DD">
        <w:rPr>
          <w:sz w:val="26"/>
          <w:szCs w:val="26"/>
        </w:rPr>
        <w:tab/>
        <w:t>Mã số NCS:</w:t>
      </w:r>
      <w:r w:rsidR="00592790" w:rsidRPr="003527DD">
        <w:rPr>
          <w:sz w:val="26"/>
          <w:szCs w:val="26"/>
        </w:rPr>
        <w:tab/>
      </w:r>
    </w:p>
    <w:p w:rsidR="00592790" w:rsidRPr="003527DD" w:rsidRDefault="00592790" w:rsidP="00592790">
      <w:pPr>
        <w:tabs>
          <w:tab w:val="left" w:leader="dot" w:pos="4678"/>
          <w:tab w:val="right" w:leader="dot" w:pos="9498"/>
        </w:tabs>
        <w:spacing w:line="408" w:lineRule="auto"/>
        <w:jc w:val="both"/>
        <w:rPr>
          <w:sz w:val="26"/>
          <w:szCs w:val="26"/>
        </w:rPr>
      </w:pPr>
      <w:r w:rsidRPr="003527DD">
        <w:rPr>
          <w:sz w:val="26"/>
          <w:szCs w:val="26"/>
        </w:rPr>
        <w:t xml:space="preserve">Ngành: </w:t>
      </w:r>
      <w:r w:rsidRPr="003527DD">
        <w:rPr>
          <w:sz w:val="26"/>
          <w:szCs w:val="26"/>
        </w:rPr>
        <w:tab/>
        <w:t xml:space="preserve">Khoa: </w:t>
      </w:r>
      <w:r w:rsidRPr="003527DD">
        <w:rPr>
          <w:sz w:val="26"/>
          <w:szCs w:val="26"/>
        </w:rPr>
        <w:tab/>
      </w:r>
    </w:p>
    <w:bookmarkEnd w:id="1"/>
    <w:bookmarkEnd w:id="2"/>
    <w:p w:rsidR="001830EC" w:rsidRPr="000A3DDB" w:rsidRDefault="001830EC" w:rsidP="001830EC">
      <w:pPr>
        <w:tabs>
          <w:tab w:val="right" w:pos="10205"/>
        </w:tabs>
        <w:spacing w:line="408" w:lineRule="auto"/>
        <w:jc w:val="both"/>
        <w:rPr>
          <w:sz w:val="26"/>
          <w:szCs w:val="26"/>
        </w:rPr>
      </w:pPr>
      <w:r w:rsidRPr="000A3DDB">
        <w:rPr>
          <w:b/>
          <w:sz w:val="26"/>
          <w:szCs w:val="26"/>
        </w:rPr>
        <w:t xml:space="preserve">Kết quả học tập: </w:t>
      </w:r>
      <w:r w:rsidRPr="000A3DDB">
        <w:rPr>
          <w:bCs/>
          <w:i/>
          <w:iCs/>
          <w:sz w:val="26"/>
          <w:szCs w:val="26"/>
        </w:rPr>
        <w:t>(đính kèm bảng điểm tích lũy)</w:t>
      </w:r>
      <w:r w:rsidRPr="000A3DDB">
        <w:rPr>
          <w:sz w:val="26"/>
          <w:szCs w:val="26"/>
        </w:rPr>
        <w:t xml:space="preserve"> </w:t>
      </w:r>
      <w:r w:rsidRPr="000A3DDB">
        <w:rPr>
          <w:sz w:val="26"/>
          <w:szCs w:val="26"/>
        </w:rPr>
        <w:tab/>
      </w:r>
    </w:p>
    <w:p w:rsidR="001830EC" w:rsidRPr="000A3DDB" w:rsidRDefault="001830EC" w:rsidP="001830EC">
      <w:pPr>
        <w:tabs>
          <w:tab w:val="left" w:pos="0"/>
          <w:tab w:val="left" w:pos="3472"/>
          <w:tab w:val="left" w:pos="5245"/>
          <w:tab w:val="left" w:pos="7513"/>
          <w:tab w:val="right" w:leader="dot" w:pos="10205"/>
        </w:tabs>
        <w:spacing w:line="408" w:lineRule="auto"/>
        <w:jc w:val="both"/>
        <w:rPr>
          <w:sz w:val="26"/>
          <w:szCs w:val="26"/>
        </w:rPr>
      </w:pPr>
      <w:r w:rsidRPr="000A3DDB">
        <w:rPr>
          <w:sz w:val="26"/>
          <w:szCs w:val="26"/>
        </w:rPr>
        <w:t>- Học phần bổ sung, chuyển đổi:</w:t>
      </w:r>
      <w:r>
        <w:rPr>
          <w:sz w:val="26"/>
          <w:szCs w:val="26"/>
        </w:rPr>
        <w:tab/>
      </w:r>
      <w:r w:rsidRPr="000A3DDB">
        <w:rPr>
          <w:sz w:val="26"/>
          <w:szCs w:val="26"/>
        </w:rPr>
        <w:t xml:space="preserve">Hoàn thành  </w:t>
      </w:r>
      <w:r w:rsidRPr="000A3DDB">
        <w:rPr>
          <w:sz w:val="26"/>
          <w:szCs w:val="26"/>
        </w:rPr>
        <w:sym w:font="Symbol" w:char="F0A0"/>
      </w:r>
      <w:r w:rsidRPr="000A3DDB">
        <w:rPr>
          <w:sz w:val="26"/>
          <w:szCs w:val="26"/>
        </w:rPr>
        <w:tab/>
        <w:t xml:space="preserve">Chưa hoàn thành  </w:t>
      </w:r>
      <w:r w:rsidRPr="000A3DDB">
        <w:rPr>
          <w:sz w:val="26"/>
          <w:szCs w:val="26"/>
        </w:rPr>
        <w:sym w:font="Symbol" w:char="F0A0"/>
      </w:r>
      <w:r w:rsidRPr="000A3DDB">
        <w:rPr>
          <w:sz w:val="26"/>
          <w:szCs w:val="26"/>
        </w:rPr>
        <w:tab/>
        <w:t>Khác:</w:t>
      </w:r>
      <w:r w:rsidRPr="000A3DDB">
        <w:rPr>
          <w:sz w:val="26"/>
          <w:szCs w:val="26"/>
        </w:rPr>
        <w:tab/>
      </w:r>
    </w:p>
    <w:p w:rsidR="001830EC" w:rsidRPr="000A3DDB" w:rsidRDefault="001830EC" w:rsidP="001830EC">
      <w:pPr>
        <w:tabs>
          <w:tab w:val="left" w:pos="0"/>
          <w:tab w:val="left" w:pos="3472"/>
          <w:tab w:val="left" w:pos="5245"/>
          <w:tab w:val="left" w:pos="7513"/>
          <w:tab w:val="right" w:leader="dot" w:pos="10205"/>
        </w:tabs>
        <w:spacing w:line="408" w:lineRule="auto"/>
        <w:jc w:val="both"/>
        <w:rPr>
          <w:sz w:val="26"/>
          <w:szCs w:val="26"/>
        </w:rPr>
      </w:pPr>
      <w:r w:rsidRPr="000A3DDB">
        <w:rPr>
          <w:sz w:val="26"/>
          <w:szCs w:val="26"/>
        </w:rPr>
        <w:t xml:space="preserve">- Học phần trình độ tiến sĩ: </w:t>
      </w:r>
      <w:r w:rsidRPr="000A3DDB">
        <w:rPr>
          <w:sz w:val="26"/>
          <w:szCs w:val="26"/>
        </w:rPr>
        <w:tab/>
        <w:t xml:space="preserve">Hoàn thành  </w:t>
      </w:r>
      <w:r w:rsidRPr="000A3DDB">
        <w:rPr>
          <w:sz w:val="26"/>
          <w:szCs w:val="26"/>
        </w:rPr>
        <w:sym w:font="Symbol" w:char="F0A0"/>
      </w:r>
      <w:r w:rsidRPr="000A3DDB">
        <w:rPr>
          <w:sz w:val="26"/>
          <w:szCs w:val="26"/>
        </w:rPr>
        <w:tab/>
        <w:t xml:space="preserve">Chưa hoàn thành  </w:t>
      </w:r>
      <w:r w:rsidRPr="000A3DDB">
        <w:rPr>
          <w:sz w:val="26"/>
          <w:szCs w:val="26"/>
        </w:rPr>
        <w:sym w:font="Symbol" w:char="F0A0"/>
      </w:r>
      <w:r w:rsidRPr="000A3DDB">
        <w:rPr>
          <w:sz w:val="26"/>
          <w:szCs w:val="26"/>
        </w:rPr>
        <w:tab/>
        <w:t>Khác:</w:t>
      </w:r>
      <w:r w:rsidRPr="000A3DDB">
        <w:rPr>
          <w:sz w:val="26"/>
          <w:szCs w:val="26"/>
        </w:rPr>
        <w:tab/>
      </w:r>
    </w:p>
    <w:p w:rsidR="001830EC" w:rsidRPr="000A3DDB" w:rsidRDefault="001830EC" w:rsidP="001830EC">
      <w:pPr>
        <w:tabs>
          <w:tab w:val="left" w:pos="0"/>
          <w:tab w:val="left" w:pos="3472"/>
          <w:tab w:val="left" w:pos="5245"/>
          <w:tab w:val="left" w:pos="7513"/>
          <w:tab w:val="right" w:leader="dot" w:pos="10205"/>
        </w:tabs>
        <w:spacing w:line="408" w:lineRule="auto"/>
        <w:jc w:val="both"/>
        <w:rPr>
          <w:sz w:val="26"/>
          <w:szCs w:val="26"/>
        </w:rPr>
      </w:pPr>
      <w:r w:rsidRPr="000A3DDB">
        <w:rPr>
          <w:sz w:val="26"/>
          <w:szCs w:val="26"/>
        </w:rPr>
        <w:t xml:space="preserve">- Tiểu luận tổng quan: </w:t>
      </w:r>
      <w:r w:rsidRPr="000A3DDB">
        <w:rPr>
          <w:sz w:val="26"/>
          <w:szCs w:val="26"/>
        </w:rPr>
        <w:tab/>
        <w:t xml:space="preserve">Hoàn thành  </w:t>
      </w:r>
      <w:r w:rsidRPr="000A3DDB">
        <w:rPr>
          <w:sz w:val="26"/>
          <w:szCs w:val="26"/>
        </w:rPr>
        <w:sym w:font="Symbol" w:char="F0A0"/>
      </w:r>
      <w:r w:rsidRPr="000A3DDB">
        <w:rPr>
          <w:sz w:val="26"/>
          <w:szCs w:val="26"/>
        </w:rPr>
        <w:tab/>
        <w:t xml:space="preserve">Chưa hoàn thành  </w:t>
      </w:r>
      <w:r w:rsidRPr="000A3DDB">
        <w:rPr>
          <w:sz w:val="26"/>
          <w:szCs w:val="26"/>
        </w:rPr>
        <w:sym w:font="Symbol" w:char="F0A0"/>
      </w:r>
      <w:r w:rsidRPr="000A3DDB">
        <w:rPr>
          <w:sz w:val="26"/>
          <w:szCs w:val="26"/>
        </w:rPr>
        <w:tab/>
        <w:t>Khác:</w:t>
      </w:r>
      <w:r w:rsidRPr="000A3DDB">
        <w:rPr>
          <w:sz w:val="26"/>
          <w:szCs w:val="26"/>
        </w:rPr>
        <w:tab/>
      </w:r>
    </w:p>
    <w:p w:rsidR="001830EC" w:rsidRPr="000A3DDB" w:rsidRDefault="001830EC" w:rsidP="001830EC">
      <w:pPr>
        <w:tabs>
          <w:tab w:val="left" w:pos="0"/>
          <w:tab w:val="left" w:pos="3472"/>
          <w:tab w:val="left" w:pos="5245"/>
          <w:tab w:val="left" w:pos="7513"/>
          <w:tab w:val="right" w:leader="dot" w:pos="10205"/>
        </w:tabs>
        <w:spacing w:line="408" w:lineRule="auto"/>
        <w:jc w:val="both"/>
        <w:rPr>
          <w:sz w:val="26"/>
          <w:szCs w:val="26"/>
        </w:rPr>
      </w:pPr>
      <w:r w:rsidRPr="000A3DDB">
        <w:rPr>
          <w:sz w:val="26"/>
          <w:szCs w:val="26"/>
        </w:rPr>
        <w:t xml:space="preserve">- 02 chuyên đề: </w:t>
      </w:r>
      <w:r w:rsidRPr="000A3DDB">
        <w:rPr>
          <w:sz w:val="26"/>
          <w:szCs w:val="26"/>
        </w:rPr>
        <w:tab/>
        <w:t xml:space="preserve">Hoàn thành  </w:t>
      </w:r>
      <w:r w:rsidRPr="000A3DDB">
        <w:rPr>
          <w:sz w:val="26"/>
          <w:szCs w:val="26"/>
        </w:rPr>
        <w:sym w:font="Symbol" w:char="F0A0"/>
      </w:r>
      <w:r w:rsidRPr="000A3DDB">
        <w:rPr>
          <w:sz w:val="26"/>
          <w:szCs w:val="26"/>
        </w:rPr>
        <w:tab/>
        <w:t xml:space="preserve">Chưa hoàn thành  </w:t>
      </w:r>
      <w:r w:rsidRPr="000A3DDB">
        <w:rPr>
          <w:sz w:val="26"/>
          <w:szCs w:val="26"/>
        </w:rPr>
        <w:sym w:font="Symbol" w:char="F0A0"/>
      </w:r>
      <w:r w:rsidRPr="000A3DDB">
        <w:rPr>
          <w:sz w:val="26"/>
          <w:szCs w:val="26"/>
        </w:rPr>
        <w:tab/>
        <w:t>Khác:</w:t>
      </w:r>
      <w:r w:rsidRPr="000A3DDB">
        <w:rPr>
          <w:sz w:val="26"/>
          <w:szCs w:val="26"/>
        </w:rPr>
        <w:tab/>
      </w:r>
    </w:p>
    <w:p w:rsidR="001830EC" w:rsidRPr="000A3DDB" w:rsidRDefault="001830EC" w:rsidP="001830EC">
      <w:pPr>
        <w:tabs>
          <w:tab w:val="right" w:pos="10206"/>
        </w:tabs>
        <w:spacing w:line="408" w:lineRule="auto"/>
        <w:rPr>
          <w:sz w:val="26"/>
          <w:szCs w:val="26"/>
        </w:rPr>
      </w:pPr>
      <w:r w:rsidRPr="000A3DDB">
        <w:rPr>
          <w:b/>
          <w:sz w:val="26"/>
          <w:szCs w:val="26"/>
        </w:rPr>
        <w:t xml:space="preserve">Tiến độ thực hiện luận án: </w:t>
      </w:r>
      <w:r w:rsidRPr="000A3DDB">
        <w:rPr>
          <w:bCs/>
          <w:i/>
          <w:iCs/>
          <w:sz w:val="26"/>
          <w:szCs w:val="26"/>
        </w:rPr>
        <w:t>(đính kèm minh chứng)</w:t>
      </w:r>
      <w:r w:rsidRPr="000A3DDB">
        <w:rPr>
          <w:sz w:val="26"/>
          <w:szCs w:val="26"/>
        </w:rPr>
        <w:tab/>
      </w:r>
    </w:p>
    <w:p w:rsidR="001830EC" w:rsidRPr="000A3DDB" w:rsidRDefault="001830EC" w:rsidP="001830EC">
      <w:pPr>
        <w:numPr>
          <w:ilvl w:val="0"/>
          <w:numId w:val="6"/>
        </w:numPr>
        <w:tabs>
          <w:tab w:val="left" w:pos="270"/>
          <w:tab w:val="right" w:leader="dot" w:pos="10170"/>
        </w:tabs>
        <w:spacing w:line="408" w:lineRule="auto"/>
        <w:ind w:left="270" w:hanging="270"/>
        <w:jc w:val="both"/>
        <w:rPr>
          <w:sz w:val="26"/>
          <w:szCs w:val="26"/>
        </w:rPr>
      </w:pPr>
      <w:r w:rsidRPr="000A3DDB">
        <w:rPr>
          <w:sz w:val="26"/>
          <w:szCs w:val="26"/>
        </w:rPr>
        <w:t xml:space="preserve">Số bài báo khoa học đăng trên hội nghị trong nước: </w:t>
      </w:r>
      <w:r w:rsidRPr="000A3DDB">
        <w:rPr>
          <w:sz w:val="26"/>
          <w:szCs w:val="26"/>
        </w:rPr>
        <w:tab/>
      </w:r>
    </w:p>
    <w:p w:rsidR="001830EC" w:rsidRPr="000A3DDB" w:rsidRDefault="001830EC" w:rsidP="001830EC">
      <w:pPr>
        <w:numPr>
          <w:ilvl w:val="0"/>
          <w:numId w:val="6"/>
        </w:numPr>
        <w:tabs>
          <w:tab w:val="left" w:pos="270"/>
          <w:tab w:val="right" w:leader="dot" w:pos="10170"/>
        </w:tabs>
        <w:spacing w:line="408" w:lineRule="auto"/>
        <w:ind w:left="270" w:hanging="270"/>
        <w:jc w:val="both"/>
        <w:rPr>
          <w:sz w:val="26"/>
          <w:szCs w:val="26"/>
        </w:rPr>
      </w:pPr>
      <w:r w:rsidRPr="000A3DDB">
        <w:rPr>
          <w:sz w:val="26"/>
          <w:szCs w:val="26"/>
        </w:rPr>
        <w:t xml:space="preserve">Số bài báo khoa học đăng trên hội nghị quốc tế: </w:t>
      </w:r>
      <w:r w:rsidRPr="000A3DDB">
        <w:rPr>
          <w:sz w:val="26"/>
          <w:szCs w:val="26"/>
        </w:rPr>
        <w:tab/>
      </w:r>
    </w:p>
    <w:p w:rsidR="001830EC" w:rsidRPr="000A3DDB" w:rsidRDefault="001830EC" w:rsidP="001830EC">
      <w:pPr>
        <w:numPr>
          <w:ilvl w:val="0"/>
          <w:numId w:val="6"/>
        </w:numPr>
        <w:tabs>
          <w:tab w:val="left" w:pos="270"/>
          <w:tab w:val="right" w:leader="dot" w:pos="10170"/>
        </w:tabs>
        <w:spacing w:line="408" w:lineRule="auto"/>
        <w:ind w:left="270" w:hanging="270"/>
        <w:jc w:val="both"/>
        <w:rPr>
          <w:sz w:val="26"/>
          <w:szCs w:val="26"/>
        </w:rPr>
      </w:pPr>
      <w:r w:rsidRPr="000A3DDB">
        <w:rPr>
          <w:sz w:val="26"/>
          <w:szCs w:val="26"/>
        </w:rPr>
        <w:t xml:space="preserve">Số bài báo khoa học đăng trên tạp chí trong nước: </w:t>
      </w:r>
      <w:r w:rsidRPr="000A3DDB">
        <w:rPr>
          <w:sz w:val="26"/>
          <w:szCs w:val="26"/>
        </w:rPr>
        <w:tab/>
      </w:r>
    </w:p>
    <w:p w:rsidR="001830EC" w:rsidRPr="000A3DDB" w:rsidRDefault="001830EC" w:rsidP="001830EC">
      <w:pPr>
        <w:numPr>
          <w:ilvl w:val="0"/>
          <w:numId w:val="6"/>
        </w:numPr>
        <w:tabs>
          <w:tab w:val="left" w:pos="270"/>
          <w:tab w:val="right" w:leader="dot" w:pos="10170"/>
        </w:tabs>
        <w:spacing w:line="408" w:lineRule="auto"/>
        <w:ind w:left="270" w:hanging="270"/>
        <w:jc w:val="both"/>
        <w:rPr>
          <w:sz w:val="26"/>
          <w:szCs w:val="26"/>
        </w:rPr>
      </w:pPr>
      <w:r w:rsidRPr="000A3DDB">
        <w:rPr>
          <w:sz w:val="26"/>
          <w:szCs w:val="26"/>
        </w:rPr>
        <w:t xml:space="preserve">Số bài báo khoa học đăng trên tạp chí quốc tế: </w:t>
      </w:r>
      <w:r w:rsidRPr="000A3DDB">
        <w:rPr>
          <w:sz w:val="26"/>
          <w:szCs w:val="26"/>
        </w:rPr>
        <w:tab/>
      </w:r>
    </w:p>
    <w:p w:rsidR="001830EC" w:rsidRPr="000A3DDB" w:rsidRDefault="001830EC" w:rsidP="001830EC">
      <w:pPr>
        <w:numPr>
          <w:ilvl w:val="0"/>
          <w:numId w:val="6"/>
        </w:numPr>
        <w:tabs>
          <w:tab w:val="left" w:pos="270"/>
          <w:tab w:val="right" w:leader="dot" w:pos="10170"/>
        </w:tabs>
        <w:spacing w:line="408" w:lineRule="auto"/>
        <w:ind w:left="270" w:hanging="270"/>
        <w:jc w:val="both"/>
        <w:rPr>
          <w:sz w:val="26"/>
          <w:szCs w:val="26"/>
        </w:rPr>
      </w:pPr>
      <w:r w:rsidRPr="000A3DDB">
        <w:rPr>
          <w:sz w:val="26"/>
          <w:szCs w:val="26"/>
        </w:rPr>
        <w:t xml:space="preserve">Số lần Hội thảo khoa học tại Bộ môn: </w:t>
      </w:r>
      <w:r w:rsidRPr="000A3DDB">
        <w:rPr>
          <w:sz w:val="26"/>
          <w:szCs w:val="26"/>
        </w:rPr>
        <w:tab/>
      </w:r>
    </w:p>
    <w:p w:rsidR="001830EC" w:rsidRPr="000A3DDB" w:rsidRDefault="001830EC" w:rsidP="001830EC">
      <w:pPr>
        <w:tabs>
          <w:tab w:val="right" w:pos="10205"/>
        </w:tabs>
        <w:spacing w:line="408" w:lineRule="auto"/>
        <w:jc w:val="both"/>
        <w:rPr>
          <w:b/>
          <w:bCs/>
          <w:sz w:val="26"/>
          <w:szCs w:val="26"/>
        </w:rPr>
      </w:pPr>
      <w:r w:rsidRPr="000A3DDB">
        <w:rPr>
          <w:b/>
          <w:bCs/>
          <w:sz w:val="26"/>
          <w:szCs w:val="26"/>
        </w:rPr>
        <w:t xml:space="preserve">Kế hoạch học tập và nghiên cứu trong 6 tháng kế tiếp: </w:t>
      </w:r>
      <w:r w:rsidRPr="000A3DDB">
        <w:rPr>
          <w:sz w:val="26"/>
          <w:szCs w:val="26"/>
        </w:rPr>
        <w:tab/>
      </w:r>
    </w:p>
    <w:p w:rsidR="001830EC" w:rsidRPr="000A3DDB" w:rsidRDefault="001830EC" w:rsidP="001830EC">
      <w:pPr>
        <w:tabs>
          <w:tab w:val="right" w:leader="dot" w:pos="10206"/>
        </w:tabs>
        <w:spacing w:line="408" w:lineRule="auto"/>
        <w:jc w:val="both"/>
        <w:rPr>
          <w:sz w:val="26"/>
          <w:szCs w:val="26"/>
        </w:rPr>
      </w:pPr>
      <w:r w:rsidRPr="000A3DDB">
        <w:rPr>
          <w:sz w:val="26"/>
          <w:szCs w:val="26"/>
        </w:rPr>
        <w:tab/>
      </w:r>
    </w:p>
    <w:p w:rsidR="001830EC" w:rsidRPr="000A3DDB" w:rsidRDefault="001830EC" w:rsidP="001830EC">
      <w:pPr>
        <w:tabs>
          <w:tab w:val="right" w:leader="dot" w:pos="10206"/>
        </w:tabs>
        <w:spacing w:line="408" w:lineRule="auto"/>
        <w:jc w:val="both"/>
        <w:rPr>
          <w:sz w:val="26"/>
          <w:szCs w:val="26"/>
        </w:rPr>
      </w:pPr>
      <w:r w:rsidRPr="000A3DDB">
        <w:rPr>
          <w:sz w:val="26"/>
          <w:szCs w:val="26"/>
        </w:rPr>
        <w:tab/>
      </w:r>
    </w:p>
    <w:p w:rsidR="001830EC" w:rsidRPr="000A3DDB" w:rsidRDefault="001830EC" w:rsidP="001830EC">
      <w:pPr>
        <w:tabs>
          <w:tab w:val="right" w:leader="dot" w:pos="10206"/>
        </w:tabs>
        <w:spacing w:line="408" w:lineRule="auto"/>
        <w:jc w:val="both"/>
        <w:rPr>
          <w:sz w:val="26"/>
          <w:szCs w:val="26"/>
        </w:rPr>
      </w:pPr>
      <w:r w:rsidRPr="000A3DDB">
        <w:rPr>
          <w:sz w:val="26"/>
          <w:szCs w:val="26"/>
        </w:rPr>
        <w:tab/>
      </w:r>
    </w:p>
    <w:p w:rsidR="001830EC" w:rsidRPr="000A3DDB" w:rsidRDefault="001830EC" w:rsidP="001830EC">
      <w:pPr>
        <w:tabs>
          <w:tab w:val="right" w:leader="dot" w:pos="10206"/>
        </w:tabs>
        <w:spacing w:line="408" w:lineRule="auto"/>
        <w:jc w:val="both"/>
        <w:rPr>
          <w:sz w:val="26"/>
          <w:szCs w:val="26"/>
        </w:rPr>
      </w:pPr>
      <w:r w:rsidRPr="000A3DDB">
        <w:rPr>
          <w:sz w:val="26"/>
          <w:szCs w:val="26"/>
        </w:rPr>
        <w:tab/>
      </w:r>
    </w:p>
    <w:p w:rsidR="001830EC" w:rsidRPr="000A3DDB" w:rsidRDefault="001830EC" w:rsidP="001830EC">
      <w:pPr>
        <w:tabs>
          <w:tab w:val="right" w:leader="dot" w:pos="10206"/>
        </w:tabs>
        <w:spacing w:line="408" w:lineRule="auto"/>
        <w:jc w:val="both"/>
        <w:rPr>
          <w:sz w:val="26"/>
          <w:szCs w:val="26"/>
        </w:rPr>
      </w:pPr>
      <w:r w:rsidRPr="000A3DDB">
        <w:rPr>
          <w:b/>
          <w:sz w:val="26"/>
          <w:szCs w:val="26"/>
        </w:rPr>
        <w:t>Giải trình việc không đảm bảo kế hoạch học tập và nghiên cứu</w:t>
      </w:r>
      <w:r w:rsidRPr="000A3DDB">
        <w:rPr>
          <w:sz w:val="26"/>
          <w:szCs w:val="26"/>
        </w:rPr>
        <w:t xml:space="preserve"> (</w:t>
      </w:r>
      <w:r w:rsidRPr="000A3DDB">
        <w:rPr>
          <w:i/>
          <w:sz w:val="26"/>
          <w:szCs w:val="26"/>
        </w:rPr>
        <w:t>nếu có</w:t>
      </w:r>
      <w:r w:rsidRPr="000A3DDB">
        <w:rPr>
          <w:sz w:val="26"/>
          <w:szCs w:val="26"/>
        </w:rPr>
        <w:t xml:space="preserve">): </w:t>
      </w:r>
    </w:p>
    <w:p w:rsidR="001830EC" w:rsidRPr="000A3DDB" w:rsidRDefault="001830EC" w:rsidP="001830EC">
      <w:pPr>
        <w:tabs>
          <w:tab w:val="right" w:leader="dot" w:pos="10206"/>
        </w:tabs>
        <w:spacing w:line="408" w:lineRule="auto"/>
        <w:jc w:val="both"/>
        <w:rPr>
          <w:sz w:val="26"/>
          <w:szCs w:val="26"/>
        </w:rPr>
      </w:pPr>
      <w:r w:rsidRPr="000A3DDB">
        <w:rPr>
          <w:sz w:val="26"/>
          <w:szCs w:val="26"/>
        </w:rPr>
        <w:tab/>
      </w:r>
    </w:p>
    <w:p w:rsidR="001830EC" w:rsidRPr="000A3DDB" w:rsidRDefault="001830EC" w:rsidP="001830EC">
      <w:pPr>
        <w:tabs>
          <w:tab w:val="right" w:leader="dot" w:pos="10206"/>
        </w:tabs>
        <w:spacing w:line="408" w:lineRule="auto"/>
        <w:jc w:val="both"/>
        <w:rPr>
          <w:sz w:val="26"/>
          <w:szCs w:val="26"/>
        </w:rPr>
      </w:pPr>
      <w:r w:rsidRPr="000A3DDB">
        <w:rPr>
          <w:sz w:val="26"/>
          <w:szCs w:val="26"/>
        </w:rPr>
        <w:tab/>
      </w:r>
    </w:p>
    <w:p w:rsidR="001830EC" w:rsidRPr="000A3DDB" w:rsidRDefault="001830EC" w:rsidP="001830EC">
      <w:pPr>
        <w:tabs>
          <w:tab w:val="right" w:leader="dot" w:pos="10206"/>
        </w:tabs>
        <w:spacing w:line="408" w:lineRule="auto"/>
        <w:jc w:val="both"/>
        <w:rPr>
          <w:sz w:val="26"/>
          <w:szCs w:val="26"/>
        </w:rPr>
      </w:pPr>
      <w:r w:rsidRPr="000A3DDB">
        <w:rPr>
          <w:sz w:val="26"/>
          <w:szCs w:val="26"/>
        </w:rPr>
        <w:tab/>
      </w:r>
    </w:p>
    <w:p w:rsidR="001830EC" w:rsidRPr="000A3DDB" w:rsidRDefault="001830EC" w:rsidP="001830EC">
      <w:pPr>
        <w:tabs>
          <w:tab w:val="right" w:leader="dot" w:pos="10206"/>
        </w:tabs>
        <w:spacing w:line="408" w:lineRule="auto"/>
        <w:jc w:val="both"/>
        <w:rPr>
          <w:sz w:val="26"/>
          <w:szCs w:val="26"/>
        </w:rPr>
      </w:pPr>
      <w:r w:rsidRPr="000A3DDB">
        <w:rPr>
          <w:sz w:val="26"/>
          <w:szCs w:val="26"/>
        </w:rPr>
        <w:lastRenderedPageBreak/>
        <w:tab/>
      </w:r>
    </w:p>
    <w:p w:rsidR="001830EC" w:rsidRPr="000A3DDB" w:rsidRDefault="001830EC" w:rsidP="001830EC">
      <w:pPr>
        <w:tabs>
          <w:tab w:val="right" w:leader="dot" w:pos="10206"/>
        </w:tabs>
        <w:spacing w:line="408" w:lineRule="auto"/>
        <w:jc w:val="both"/>
        <w:rPr>
          <w:sz w:val="26"/>
          <w:szCs w:val="26"/>
        </w:rPr>
      </w:pPr>
      <w:r w:rsidRPr="000A3DDB">
        <w:rPr>
          <w:sz w:val="26"/>
          <w:szCs w:val="26"/>
        </w:rPr>
        <w:tab/>
      </w:r>
    </w:p>
    <w:p w:rsidR="001830EC" w:rsidRPr="000A3DDB" w:rsidRDefault="001830EC" w:rsidP="001830EC">
      <w:pPr>
        <w:tabs>
          <w:tab w:val="right" w:leader="dot" w:pos="10206"/>
        </w:tabs>
        <w:spacing w:line="408" w:lineRule="auto"/>
        <w:jc w:val="both"/>
        <w:rPr>
          <w:sz w:val="26"/>
          <w:szCs w:val="26"/>
        </w:rPr>
      </w:pPr>
      <w:r w:rsidRPr="000A3DDB">
        <w:rPr>
          <w:sz w:val="26"/>
          <w:szCs w:val="26"/>
        </w:rPr>
        <w:tab/>
      </w:r>
    </w:p>
    <w:p w:rsidR="001830EC" w:rsidRPr="000A3DDB" w:rsidRDefault="001830EC" w:rsidP="001830EC">
      <w:pPr>
        <w:tabs>
          <w:tab w:val="right" w:leader="dot" w:pos="10206"/>
        </w:tabs>
        <w:spacing w:line="408" w:lineRule="auto"/>
        <w:jc w:val="both"/>
        <w:rPr>
          <w:b/>
          <w:bCs/>
          <w:sz w:val="26"/>
          <w:szCs w:val="26"/>
        </w:rPr>
      </w:pPr>
      <w:r w:rsidRPr="000A3DDB">
        <w:rPr>
          <w:b/>
          <w:bCs/>
          <w:sz w:val="26"/>
          <w:szCs w:val="26"/>
        </w:rPr>
        <w:t xml:space="preserve">Nhận xét của GVHD về tiến độ học tập và nghiên cứu của NCS: </w:t>
      </w:r>
    </w:p>
    <w:p w:rsidR="001830EC" w:rsidRPr="000A3DDB" w:rsidRDefault="001830EC" w:rsidP="001830EC">
      <w:pPr>
        <w:tabs>
          <w:tab w:val="right" w:leader="dot" w:pos="10206"/>
        </w:tabs>
        <w:spacing w:line="408" w:lineRule="auto"/>
        <w:jc w:val="both"/>
        <w:rPr>
          <w:sz w:val="26"/>
          <w:szCs w:val="26"/>
        </w:rPr>
      </w:pPr>
      <w:r w:rsidRPr="000A3DDB">
        <w:rPr>
          <w:sz w:val="26"/>
          <w:szCs w:val="26"/>
        </w:rPr>
        <w:tab/>
      </w:r>
    </w:p>
    <w:p w:rsidR="001830EC" w:rsidRPr="000A3DDB" w:rsidRDefault="001830EC" w:rsidP="001830EC">
      <w:pPr>
        <w:tabs>
          <w:tab w:val="right" w:leader="dot" w:pos="10206"/>
        </w:tabs>
        <w:spacing w:line="408" w:lineRule="auto"/>
        <w:jc w:val="both"/>
        <w:rPr>
          <w:sz w:val="26"/>
          <w:szCs w:val="26"/>
        </w:rPr>
      </w:pPr>
      <w:r w:rsidRPr="000A3DDB">
        <w:rPr>
          <w:sz w:val="26"/>
          <w:szCs w:val="26"/>
        </w:rPr>
        <w:tab/>
      </w:r>
    </w:p>
    <w:p w:rsidR="001830EC" w:rsidRPr="000A3DDB" w:rsidRDefault="001830EC" w:rsidP="001830EC">
      <w:pPr>
        <w:tabs>
          <w:tab w:val="right" w:leader="dot" w:pos="10206"/>
        </w:tabs>
        <w:spacing w:line="408" w:lineRule="auto"/>
        <w:jc w:val="both"/>
        <w:rPr>
          <w:sz w:val="26"/>
          <w:szCs w:val="26"/>
        </w:rPr>
      </w:pPr>
      <w:r w:rsidRPr="000A3DDB">
        <w:rPr>
          <w:sz w:val="26"/>
          <w:szCs w:val="26"/>
        </w:rPr>
        <w:tab/>
      </w:r>
    </w:p>
    <w:p w:rsidR="001830EC" w:rsidRPr="000A3DDB" w:rsidRDefault="001830EC" w:rsidP="001830EC">
      <w:pPr>
        <w:tabs>
          <w:tab w:val="right" w:leader="dot" w:pos="10206"/>
        </w:tabs>
        <w:spacing w:line="408" w:lineRule="auto"/>
        <w:jc w:val="both"/>
        <w:rPr>
          <w:sz w:val="26"/>
          <w:szCs w:val="26"/>
        </w:rPr>
      </w:pPr>
      <w:r w:rsidRPr="000A3DDB">
        <w:rPr>
          <w:sz w:val="26"/>
          <w:szCs w:val="26"/>
        </w:rPr>
        <w:tab/>
      </w:r>
    </w:p>
    <w:p w:rsidR="001830EC" w:rsidRPr="000A3DDB" w:rsidRDefault="001830EC" w:rsidP="001830EC">
      <w:pPr>
        <w:tabs>
          <w:tab w:val="right" w:leader="dot" w:pos="10206"/>
        </w:tabs>
        <w:spacing w:line="408" w:lineRule="auto"/>
        <w:jc w:val="both"/>
        <w:rPr>
          <w:sz w:val="26"/>
          <w:szCs w:val="26"/>
        </w:rPr>
      </w:pPr>
      <w:r w:rsidRPr="000A3DDB">
        <w:rPr>
          <w:sz w:val="26"/>
          <w:szCs w:val="26"/>
        </w:rPr>
        <w:tab/>
      </w:r>
    </w:p>
    <w:p w:rsidR="001830EC" w:rsidRPr="000A3DDB" w:rsidRDefault="001830EC" w:rsidP="001830EC">
      <w:pPr>
        <w:tabs>
          <w:tab w:val="right" w:leader="dot" w:pos="10206"/>
        </w:tabs>
        <w:spacing w:line="408" w:lineRule="auto"/>
        <w:jc w:val="both"/>
        <w:rPr>
          <w:sz w:val="26"/>
          <w:szCs w:val="26"/>
        </w:rPr>
      </w:pPr>
    </w:p>
    <w:p w:rsidR="001830EC" w:rsidRPr="000A3DDB" w:rsidRDefault="001830EC" w:rsidP="001830EC">
      <w:pPr>
        <w:tabs>
          <w:tab w:val="right" w:leader="dot" w:pos="10206"/>
        </w:tabs>
        <w:spacing w:line="408" w:lineRule="auto"/>
        <w:jc w:val="both"/>
        <w:rPr>
          <w:b/>
          <w:bCs/>
          <w:sz w:val="26"/>
          <w:szCs w:val="26"/>
        </w:rPr>
      </w:pPr>
      <w:r w:rsidRPr="000A3DDB">
        <w:rPr>
          <w:b/>
          <w:bCs/>
          <w:sz w:val="26"/>
          <w:szCs w:val="26"/>
        </w:rPr>
        <w:t xml:space="preserve">Ý kiến của Khoa quản lý ngành: </w:t>
      </w:r>
    </w:p>
    <w:p w:rsidR="001830EC" w:rsidRPr="000A3DDB" w:rsidRDefault="001830EC" w:rsidP="001830EC">
      <w:pPr>
        <w:tabs>
          <w:tab w:val="right" w:leader="dot" w:pos="10206"/>
        </w:tabs>
        <w:spacing w:line="408" w:lineRule="auto"/>
        <w:jc w:val="both"/>
        <w:rPr>
          <w:sz w:val="26"/>
          <w:szCs w:val="26"/>
        </w:rPr>
      </w:pPr>
      <w:r w:rsidRPr="000A3DDB">
        <w:rPr>
          <w:sz w:val="26"/>
          <w:szCs w:val="26"/>
        </w:rPr>
        <w:tab/>
      </w:r>
    </w:p>
    <w:p w:rsidR="001830EC" w:rsidRPr="000A3DDB" w:rsidRDefault="001830EC" w:rsidP="001830EC">
      <w:pPr>
        <w:tabs>
          <w:tab w:val="right" w:leader="dot" w:pos="10206"/>
        </w:tabs>
        <w:spacing w:line="408" w:lineRule="auto"/>
        <w:jc w:val="both"/>
        <w:rPr>
          <w:sz w:val="26"/>
          <w:szCs w:val="26"/>
        </w:rPr>
      </w:pPr>
      <w:r w:rsidRPr="000A3DDB">
        <w:rPr>
          <w:sz w:val="26"/>
          <w:szCs w:val="26"/>
        </w:rPr>
        <w:tab/>
      </w:r>
    </w:p>
    <w:p w:rsidR="001830EC" w:rsidRPr="000A3DDB" w:rsidRDefault="001830EC" w:rsidP="001830EC">
      <w:pPr>
        <w:tabs>
          <w:tab w:val="right" w:leader="dot" w:pos="10206"/>
        </w:tabs>
        <w:spacing w:line="408" w:lineRule="auto"/>
        <w:jc w:val="both"/>
        <w:rPr>
          <w:sz w:val="26"/>
          <w:szCs w:val="26"/>
        </w:rPr>
      </w:pPr>
      <w:r w:rsidRPr="000A3DDB">
        <w:rPr>
          <w:sz w:val="26"/>
          <w:szCs w:val="26"/>
        </w:rPr>
        <w:tab/>
      </w:r>
    </w:p>
    <w:p w:rsidR="001830EC" w:rsidRDefault="001830EC" w:rsidP="001830EC">
      <w:pPr>
        <w:tabs>
          <w:tab w:val="right" w:leader="dot" w:pos="10206"/>
        </w:tabs>
        <w:spacing w:line="408" w:lineRule="auto"/>
        <w:jc w:val="both"/>
        <w:rPr>
          <w:sz w:val="26"/>
          <w:szCs w:val="26"/>
        </w:rPr>
      </w:pPr>
      <w:r w:rsidRPr="000A3DDB">
        <w:rPr>
          <w:sz w:val="26"/>
          <w:szCs w:val="26"/>
        </w:rPr>
        <w:tab/>
      </w:r>
    </w:p>
    <w:p w:rsidR="00691083" w:rsidRPr="00815FD9" w:rsidRDefault="00691083" w:rsidP="00691083">
      <w:pPr>
        <w:spacing w:before="60" w:after="60"/>
        <w:ind w:firstLine="426"/>
        <w:rPr>
          <w:sz w:val="26"/>
          <w:szCs w:val="26"/>
          <w:lang w:val="vi-VN"/>
        </w:rPr>
      </w:pPr>
      <w:r w:rsidRPr="00815FD9">
        <w:rPr>
          <w:sz w:val="26"/>
          <w:szCs w:val="26"/>
          <w:lang w:val="vi-VN"/>
        </w:rPr>
        <w:t>Trân trọng./.</w:t>
      </w:r>
    </w:p>
    <w:p w:rsidR="001830EC" w:rsidRPr="000A3DDB" w:rsidRDefault="00F64D5C" w:rsidP="00F64D5C">
      <w:pPr>
        <w:tabs>
          <w:tab w:val="right" w:leader="dot" w:pos="10206"/>
        </w:tabs>
        <w:spacing w:line="408" w:lineRule="auto"/>
        <w:jc w:val="right"/>
        <w:rPr>
          <w:sz w:val="26"/>
          <w:szCs w:val="26"/>
        </w:rPr>
      </w:pPr>
      <w:r w:rsidRPr="000A3DDB">
        <w:rPr>
          <w:i/>
          <w:sz w:val="26"/>
          <w:szCs w:val="26"/>
        </w:rPr>
        <w:t>TP. Hồ Chí Minh, n</w:t>
      </w:r>
      <w:r>
        <w:rPr>
          <w:i/>
          <w:sz w:val="26"/>
          <w:szCs w:val="26"/>
        </w:rPr>
        <w:t>gày …… tháng ……</w:t>
      </w:r>
      <w:r w:rsidRPr="000A3DDB">
        <w:rPr>
          <w:i/>
          <w:sz w:val="26"/>
          <w:szCs w:val="26"/>
        </w:rPr>
        <w:t>năm ……</w:t>
      </w:r>
    </w:p>
    <w:tbl>
      <w:tblPr>
        <w:tblW w:w="9881" w:type="dxa"/>
        <w:tblLook w:val="04A0" w:firstRow="1" w:lastRow="0" w:firstColumn="1" w:lastColumn="0" w:noHBand="0" w:noVBand="1"/>
      </w:tblPr>
      <w:tblGrid>
        <w:gridCol w:w="3210"/>
        <w:gridCol w:w="3453"/>
        <w:gridCol w:w="3218"/>
      </w:tblGrid>
      <w:tr w:rsidR="001830EC" w:rsidRPr="000A3DDB" w:rsidTr="00B5664F">
        <w:tc>
          <w:tcPr>
            <w:tcW w:w="3210" w:type="dxa"/>
            <w:shd w:val="clear" w:color="auto" w:fill="auto"/>
          </w:tcPr>
          <w:p w:rsidR="001830EC" w:rsidRPr="000A3DDB" w:rsidRDefault="001830EC" w:rsidP="00B5664F">
            <w:pPr>
              <w:tabs>
                <w:tab w:val="right" w:leader="dot" w:pos="9639"/>
              </w:tabs>
              <w:spacing w:line="360" w:lineRule="auto"/>
              <w:jc w:val="center"/>
              <w:rPr>
                <w:b/>
                <w:sz w:val="26"/>
                <w:szCs w:val="26"/>
              </w:rPr>
            </w:pPr>
            <w:r w:rsidRPr="000A3DDB">
              <w:rPr>
                <w:b/>
                <w:sz w:val="26"/>
                <w:szCs w:val="26"/>
              </w:rPr>
              <w:t>Cán bộ hướng dẫn 1</w:t>
            </w:r>
          </w:p>
          <w:p w:rsidR="001830EC" w:rsidRPr="000A3DDB" w:rsidRDefault="001830EC" w:rsidP="00B5664F">
            <w:pPr>
              <w:tabs>
                <w:tab w:val="right" w:leader="dot" w:pos="9639"/>
              </w:tabs>
              <w:spacing w:line="360" w:lineRule="auto"/>
              <w:jc w:val="center"/>
              <w:rPr>
                <w:sz w:val="26"/>
                <w:szCs w:val="26"/>
              </w:rPr>
            </w:pPr>
            <w:r w:rsidRPr="000A3DDB">
              <w:rPr>
                <w:sz w:val="26"/>
                <w:szCs w:val="26"/>
              </w:rPr>
              <w:t>(</w:t>
            </w:r>
            <w:r w:rsidRPr="000A3DDB">
              <w:rPr>
                <w:i/>
                <w:sz w:val="26"/>
                <w:szCs w:val="26"/>
              </w:rPr>
              <w:t>Ký và ghi rõ họ tên</w:t>
            </w:r>
            <w:r w:rsidRPr="000A3DDB">
              <w:rPr>
                <w:sz w:val="26"/>
                <w:szCs w:val="26"/>
              </w:rPr>
              <w:t>)</w:t>
            </w:r>
          </w:p>
          <w:p w:rsidR="001830EC" w:rsidRPr="000A3DDB" w:rsidRDefault="001830EC" w:rsidP="00B5664F">
            <w:pPr>
              <w:tabs>
                <w:tab w:val="right" w:leader="dot" w:pos="9639"/>
              </w:tabs>
              <w:spacing w:line="360" w:lineRule="auto"/>
              <w:jc w:val="center"/>
              <w:rPr>
                <w:b/>
                <w:sz w:val="26"/>
                <w:szCs w:val="26"/>
              </w:rPr>
            </w:pPr>
          </w:p>
          <w:p w:rsidR="001830EC" w:rsidRDefault="001830EC" w:rsidP="00B5664F">
            <w:pPr>
              <w:tabs>
                <w:tab w:val="right" w:leader="dot" w:pos="9639"/>
              </w:tabs>
              <w:spacing w:line="360" w:lineRule="auto"/>
              <w:jc w:val="center"/>
              <w:rPr>
                <w:b/>
                <w:sz w:val="26"/>
                <w:szCs w:val="26"/>
              </w:rPr>
            </w:pPr>
          </w:p>
          <w:p w:rsidR="001830EC" w:rsidRPr="000A3DDB" w:rsidRDefault="001830EC" w:rsidP="00B5664F">
            <w:pPr>
              <w:tabs>
                <w:tab w:val="right" w:leader="dot" w:pos="9639"/>
              </w:tabs>
              <w:spacing w:line="360" w:lineRule="auto"/>
              <w:jc w:val="center"/>
              <w:rPr>
                <w:b/>
                <w:sz w:val="26"/>
                <w:szCs w:val="26"/>
              </w:rPr>
            </w:pPr>
          </w:p>
          <w:p w:rsidR="001830EC" w:rsidRPr="000A3DDB" w:rsidRDefault="001830EC" w:rsidP="00B5664F">
            <w:pPr>
              <w:tabs>
                <w:tab w:val="right" w:leader="dot" w:pos="9639"/>
              </w:tabs>
              <w:spacing w:line="360" w:lineRule="auto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3453" w:type="dxa"/>
            <w:shd w:val="clear" w:color="auto" w:fill="auto"/>
          </w:tcPr>
          <w:p w:rsidR="001830EC" w:rsidRPr="000A3DDB" w:rsidRDefault="001830EC" w:rsidP="00B5664F">
            <w:pPr>
              <w:tabs>
                <w:tab w:val="right" w:leader="dot" w:pos="9639"/>
              </w:tabs>
              <w:spacing w:line="360" w:lineRule="auto"/>
              <w:jc w:val="center"/>
              <w:rPr>
                <w:sz w:val="26"/>
                <w:szCs w:val="26"/>
              </w:rPr>
            </w:pPr>
            <w:r w:rsidRPr="000A3DDB">
              <w:rPr>
                <w:b/>
                <w:sz w:val="26"/>
                <w:szCs w:val="26"/>
              </w:rPr>
              <w:t xml:space="preserve">Cán bộ hướng dẫn 2 </w:t>
            </w:r>
            <w:r w:rsidRPr="000A3DDB">
              <w:rPr>
                <w:i/>
                <w:sz w:val="26"/>
                <w:szCs w:val="26"/>
              </w:rPr>
              <w:t>(nếu có)</w:t>
            </w:r>
          </w:p>
          <w:p w:rsidR="001830EC" w:rsidRPr="000A3DDB" w:rsidRDefault="001830EC" w:rsidP="00B5664F">
            <w:pPr>
              <w:tabs>
                <w:tab w:val="right" w:leader="dot" w:pos="9639"/>
              </w:tabs>
              <w:spacing w:line="360" w:lineRule="auto"/>
              <w:jc w:val="center"/>
              <w:rPr>
                <w:sz w:val="26"/>
                <w:szCs w:val="26"/>
              </w:rPr>
            </w:pPr>
            <w:r w:rsidRPr="000A3DDB">
              <w:rPr>
                <w:sz w:val="26"/>
                <w:szCs w:val="26"/>
              </w:rPr>
              <w:t>(</w:t>
            </w:r>
            <w:r w:rsidRPr="000A3DDB">
              <w:rPr>
                <w:i/>
                <w:sz w:val="26"/>
                <w:szCs w:val="26"/>
              </w:rPr>
              <w:t>Ký và ghi rõ họ tên</w:t>
            </w:r>
            <w:r w:rsidRPr="000A3DDB">
              <w:rPr>
                <w:sz w:val="26"/>
                <w:szCs w:val="26"/>
              </w:rPr>
              <w:t>)</w:t>
            </w:r>
          </w:p>
        </w:tc>
        <w:tc>
          <w:tcPr>
            <w:tcW w:w="3218" w:type="dxa"/>
            <w:shd w:val="clear" w:color="auto" w:fill="auto"/>
          </w:tcPr>
          <w:p w:rsidR="001830EC" w:rsidRPr="000A3DDB" w:rsidRDefault="001830EC" w:rsidP="00B5664F">
            <w:pPr>
              <w:tabs>
                <w:tab w:val="right" w:leader="dot" w:pos="9639"/>
              </w:tabs>
              <w:spacing w:line="360" w:lineRule="auto"/>
              <w:jc w:val="center"/>
              <w:rPr>
                <w:b/>
                <w:sz w:val="26"/>
                <w:szCs w:val="26"/>
              </w:rPr>
            </w:pPr>
            <w:r w:rsidRPr="000A3DDB">
              <w:rPr>
                <w:b/>
                <w:sz w:val="26"/>
                <w:szCs w:val="26"/>
              </w:rPr>
              <w:t>Nghiên cứu sinh</w:t>
            </w:r>
          </w:p>
          <w:p w:rsidR="001830EC" w:rsidRPr="000A3DDB" w:rsidRDefault="001830EC" w:rsidP="00B5664F">
            <w:pPr>
              <w:tabs>
                <w:tab w:val="right" w:leader="dot" w:pos="9639"/>
              </w:tabs>
              <w:spacing w:line="360" w:lineRule="auto"/>
              <w:jc w:val="center"/>
              <w:rPr>
                <w:b/>
                <w:sz w:val="26"/>
                <w:szCs w:val="26"/>
              </w:rPr>
            </w:pPr>
            <w:r w:rsidRPr="000A3DDB">
              <w:rPr>
                <w:sz w:val="26"/>
                <w:szCs w:val="26"/>
              </w:rPr>
              <w:t>(</w:t>
            </w:r>
            <w:r w:rsidRPr="000A3DDB">
              <w:rPr>
                <w:i/>
                <w:sz w:val="26"/>
                <w:szCs w:val="26"/>
              </w:rPr>
              <w:t>Ký và ghi rõ họ tên</w:t>
            </w:r>
            <w:r w:rsidRPr="000A3DDB">
              <w:rPr>
                <w:sz w:val="26"/>
                <w:szCs w:val="26"/>
              </w:rPr>
              <w:t>)</w:t>
            </w:r>
          </w:p>
        </w:tc>
      </w:tr>
      <w:tr w:rsidR="001830EC" w:rsidRPr="000A3DDB" w:rsidTr="00B5664F">
        <w:tc>
          <w:tcPr>
            <w:tcW w:w="3210" w:type="dxa"/>
            <w:shd w:val="clear" w:color="auto" w:fill="auto"/>
          </w:tcPr>
          <w:p w:rsidR="001830EC" w:rsidRPr="000A3DDB" w:rsidRDefault="001830EC" w:rsidP="00B5664F">
            <w:pPr>
              <w:tabs>
                <w:tab w:val="right" w:leader="dot" w:pos="9639"/>
              </w:tabs>
              <w:spacing w:line="360" w:lineRule="auto"/>
              <w:jc w:val="center"/>
              <w:rPr>
                <w:i/>
                <w:sz w:val="26"/>
                <w:szCs w:val="26"/>
              </w:rPr>
            </w:pPr>
          </w:p>
        </w:tc>
        <w:tc>
          <w:tcPr>
            <w:tcW w:w="3453" w:type="dxa"/>
            <w:shd w:val="clear" w:color="auto" w:fill="auto"/>
          </w:tcPr>
          <w:p w:rsidR="001830EC" w:rsidRPr="000A3DDB" w:rsidRDefault="001830EC" w:rsidP="00B5664F">
            <w:pPr>
              <w:tabs>
                <w:tab w:val="right" w:leader="dot" w:pos="9639"/>
              </w:tabs>
              <w:spacing w:line="360" w:lineRule="auto"/>
              <w:jc w:val="center"/>
              <w:rPr>
                <w:b/>
                <w:sz w:val="26"/>
                <w:szCs w:val="26"/>
              </w:rPr>
            </w:pPr>
            <w:r w:rsidRPr="000A3DDB">
              <w:rPr>
                <w:b/>
                <w:sz w:val="26"/>
                <w:szCs w:val="26"/>
              </w:rPr>
              <w:t>Khoa quản lý ngành</w:t>
            </w:r>
          </w:p>
          <w:p w:rsidR="001830EC" w:rsidRPr="000A3DDB" w:rsidRDefault="001830EC" w:rsidP="00B5664F">
            <w:pPr>
              <w:tabs>
                <w:tab w:val="right" w:leader="dot" w:pos="9639"/>
              </w:tabs>
              <w:spacing w:line="360" w:lineRule="auto"/>
              <w:rPr>
                <w:b/>
                <w:sz w:val="26"/>
                <w:szCs w:val="26"/>
              </w:rPr>
            </w:pPr>
          </w:p>
          <w:p w:rsidR="001830EC" w:rsidRPr="000A3DDB" w:rsidRDefault="001830EC" w:rsidP="00B5664F">
            <w:pPr>
              <w:tabs>
                <w:tab w:val="right" w:leader="dot" w:pos="9639"/>
              </w:tabs>
              <w:spacing w:line="360" w:lineRule="auto"/>
              <w:rPr>
                <w:b/>
                <w:sz w:val="26"/>
                <w:szCs w:val="26"/>
              </w:rPr>
            </w:pPr>
          </w:p>
          <w:p w:rsidR="001830EC" w:rsidRPr="000A3DDB" w:rsidRDefault="001830EC" w:rsidP="00B5664F">
            <w:pPr>
              <w:tabs>
                <w:tab w:val="right" w:leader="dot" w:pos="9639"/>
              </w:tabs>
              <w:spacing w:line="360" w:lineRule="auto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3218" w:type="dxa"/>
            <w:shd w:val="clear" w:color="auto" w:fill="auto"/>
          </w:tcPr>
          <w:p w:rsidR="001830EC" w:rsidRPr="000A3DDB" w:rsidRDefault="001830EC" w:rsidP="00B5664F">
            <w:pPr>
              <w:tabs>
                <w:tab w:val="right" w:leader="dot" w:pos="9639"/>
              </w:tabs>
              <w:spacing w:line="360" w:lineRule="auto"/>
              <w:rPr>
                <w:b/>
                <w:sz w:val="26"/>
                <w:szCs w:val="26"/>
              </w:rPr>
            </w:pPr>
          </w:p>
          <w:p w:rsidR="001830EC" w:rsidRPr="000A3DDB" w:rsidRDefault="001830EC" w:rsidP="00B5664F">
            <w:pPr>
              <w:tabs>
                <w:tab w:val="right" w:leader="dot" w:pos="9639"/>
              </w:tabs>
              <w:spacing w:line="360" w:lineRule="auto"/>
              <w:jc w:val="center"/>
              <w:rPr>
                <w:b/>
                <w:sz w:val="26"/>
                <w:szCs w:val="26"/>
              </w:rPr>
            </w:pPr>
          </w:p>
        </w:tc>
      </w:tr>
    </w:tbl>
    <w:p w:rsidR="004F5706" w:rsidRPr="00F56FBA" w:rsidRDefault="00FD4A31" w:rsidP="002062B9">
      <w:pPr>
        <w:spacing w:before="60" w:after="60"/>
        <w:jc w:val="right"/>
        <w:rPr>
          <w:b/>
          <w:sz w:val="24"/>
          <w:szCs w:val="24"/>
          <w:lang w:val="vi-VN"/>
        </w:rPr>
      </w:pPr>
      <w:bookmarkStart w:id="4" w:name="_Hlk48831382"/>
      <w:r w:rsidRPr="00815FD9">
        <w:rPr>
          <w:sz w:val="26"/>
          <w:szCs w:val="26"/>
          <w:lang w:val="vi-VN"/>
        </w:rPr>
        <w:tab/>
      </w:r>
      <w:bookmarkEnd w:id="4"/>
    </w:p>
    <w:sectPr w:rsidR="004F5706" w:rsidRPr="00F56FBA" w:rsidSect="00B55F13">
      <w:pgSz w:w="11907" w:h="16840" w:code="9"/>
      <w:pgMar w:top="851" w:right="1107" w:bottom="1134" w:left="1276" w:header="72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4F8A" w:rsidRDefault="007C4F8A">
      <w:r>
        <w:separator/>
      </w:r>
    </w:p>
  </w:endnote>
  <w:endnote w:type="continuationSeparator" w:id="0">
    <w:p w:rsidR="007C4F8A" w:rsidRDefault="007C4F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Centur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4F8A" w:rsidRDefault="007C4F8A">
      <w:r>
        <w:separator/>
      </w:r>
    </w:p>
  </w:footnote>
  <w:footnote w:type="continuationSeparator" w:id="0">
    <w:p w:rsidR="007C4F8A" w:rsidRDefault="007C4F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3F2049"/>
    <w:multiLevelType w:val="hybridMultilevel"/>
    <w:tmpl w:val="AEC663C6"/>
    <w:lvl w:ilvl="0" w:tplc="FDDC647C">
      <w:start w:val="1"/>
      <w:numFmt w:val="decimal"/>
      <w:lvlText w:val="%1."/>
      <w:lvlJc w:val="left"/>
      <w:pPr>
        <w:ind w:left="1440" w:hanging="360"/>
      </w:pPr>
      <w:rPr>
        <w:rFonts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" w15:restartNumberingAfterBreak="0">
    <w:nsid w:val="1BFA0D47"/>
    <w:multiLevelType w:val="hybridMultilevel"/>
    <w:tmpl w:val="678610B6"/>
    <w:lvl w:ilvl="0" w:tplc="FF760DA8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25200346"/>
    <w:multiLevelType w:val="hybridMultilevel"/>
    <w:tmpl w:val="DCF419EE"/>
    <w:lvl w:ilvl="0" w:tplc="349CA8D8">
      <w:start w:val="1"/>
      <w:numFmt w:val="decimal"/>
      <w:lvlText w:val="%1-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4F455F9C"/>
    <w:multiLevelType w:val="hybridMultilevel"/>
    <w:tmpl w:val="262E0804"/>
    <w:lvl w:ilvl="0" w:tplc="5AFA826E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7B42D9"/>
    <w:multiLevelType w:val="hybridMultilevel"/>
    <w:tmpl w:val="3E107064"/>
    <w:lvl w:ilvl="0" w:tplc="843A4CA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70D5710C"/>
    <w:multiLevelType w:val="hybridMultilevel"/>
    <w:tmpl w:val="4D90FDD8"/>
    <w:lvl w:ilvl="0" w:tplc="869C7CD4">
      <w:numFmt w:val="bullet"/>
      <w:lvlText w:val="-"/>
      <w:lvlJc w:val="left"/>
      <w:pPr>
        <w:tabs>
          <w:tab w:val="num" w:pos="3964"/>
        </w:tabs>
        <w:ind w:left="396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684"/>
        </w:tabs>
        <w:ind w:left="46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404"/>
        </w:tabs>
        <w:ind w:left="54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124"/>
        </w:tabs>
        <w:ind w:left="61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844"/>
        </w:tabs>
        <w:ind w:left="68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564"/>
        </w:tabs>
        <w:ind w:left="75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8284"/>
        </w:tabs>
        <w:ind w:left="82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004"/>
        </w:tabs>
        <w:ind w:left="90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724"/>
        </w:tabs>
        <w:ind w:left="972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1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DU3NjG2NDAyMDNU0lEKTi0uzszPAykwqQUAqTJBOCwAAAA="/>
  </w:docVars>
  <w:rsids>
    <w:rsidRoot w:val="008F7A2E"/>
    <w:rsid w:val="00003093"/>
    <w:rsid w:val="00005950"/>
    <w:rsid w:val="00011FAE"/>
    <w:rsid w:val="00014ADE"/>
    <w:rsid w:val="0001633E"/>
    <w:rsid w:val="00017948"/>
    <w:rsid w:val="00020EB8"/>
    <w:rsid w:val="00021146"/>
    <w:rsid w:val="00023446"/>
    <w:rsid w:val="0002590B"/>
    <w:rsid w:val="00025A58"/>
    <w:rsid w:val="00027044"/>
    <w:rsid w:val="00032AE9"/>
    <w:rsid w:val="00032EB0"/>
    <w:rsid w:val="00036840"/>
    <w:rsid w:val="00037215"/>
    <w:rsid w:val="0004025D"/>
    <w:rsid w:val="0004035A"/>
    <w:rsid w:val="00040BD7"/>
    <w:rsid w:val="0004290D"/>
    <w:rsid w:val="0004513F"/>
    <w:rsid w:val="000473BD"/>
    <w:rsid w:val="00052E9C"/>
    <w:rsid w:val="00053DC4"/>
    <w:rsid w:val="00057B50"/>
    <w:rsid w:val="0006193B"/>
    <w:rsid w:val="00061F30"/>
    <w:rsid w:val="0006208E"/>
    <w:rsid w:val="00066DA0"/>
    <w:rsid w:val="0007231B"/>
    <w:rsid w:val="00074453"/>
    <w:rsid w:val="00081D0E"/>
    <w:rsid w:val="0008367C"/>
    <w:rsid w:val="00090186"/>
    <w:rsid w:val="000916CC"/>
    <w:rsid w:val="00091A9A"/>
    <w:rsid w:val="00092CAE"/>
    <w:rsid w:val="00097EB0"/>
    <w:rsid w:val="000A00B4"/>
    <w:rsid w:val="000A0A7A"/>
    <w:rsid w:val="000A3C3D"/>
    <w:rsid w:val="000A493B"/>
    <w:rsid w:val="000A4FA5"/>
    <w:rsid w:val="000B2226"/>
    <w:rsid w:val="000B2CB7"/>
    <w:rsid w:val="000B4C1E"/>
    <w:rsid w:val="000B56E9"/>
    <w:rsid w:val="000B6A7E"/>
    <w:rsid w:val="000B7169"/>
    <w:rsid w:val="000B7CF0"/>
    <w:rsid w:val="000C221B"/>
    <w:rsid w:val="000C341C"/>
    <w:rsid w:val="000C3BEA"/>
    <w:rsid w:val="000C4F14"/>
    <w:rsid w:val="000C531D"/>
    <w:rsid w:val="000C5B3E"/>
    <w:rsid w:val="000C76B4"/>
    <w:rsid w:val="000D18F2"/>
    <w:rsid w:val="000D1BD7"/>
    <w:rsid w:val="000D2429"/>
    <w:rsid w:val="000D34EA"/>
    <w:rsid w:val="000D3D5C"/>
    <w:rsid w:val="000D4C38"/>
    <w:rsid w:val="000D5896"/>
    <w:rsid w:val="000E2FCA"/>
    <w:rsid w:val="000E5EEC"/>
    <w:rsid w:val="000F247B"/>
    <w:rsid w:val="000F2A7C"/>
    <w:rsid w:val="000F2EC1"/>
    <w:rsid w:val="000F2F88"/>
    <w:rsid w:val="000F4FF0"/>
    <w:rsid w:val="000F5A8E"/>
    <w:rsid w:val="000F67D2"/>
    <w:rsid w:val="000F74E5"/>
    <w:rsid w:val="00104E72"/>
    <w:rsid w:val="001114D5"/>
    <w:rsid w:val="00116980"/>
    <w:rsid w:val="00117B3F"/>
    <w:rsid w:val="00120AE5"/>
    <w:rsid w:val="001235CC"/>
    <w:rsid w:val="00123EE0"/>
    <w:rsid w:val="0012656B"/>
    <w:rsid w:val="00133BD8"/>
    <w:rsid w:val="0013441B"/>
    <w:rsid w:val="00135E3B"/>
    <w:rsid w:val="00136ED4"/>
    <w:rsid w:val="0014051B"/>
    <w:rsid w:val="00140E5C"/>
    <w:rsid w:val="00141E49"/>
    <w:rsid w:val="00142B84"/>
    <w:rsid w:val="00143DC1"/>
    <w:rsid w:val="00146F51"/>
    <w:rsid w:val="00150750"/>
    <w:rsid w:val="00150C42"/>
    <w:rsid w:val="0015361E"/>
    <w:rsid w:val="00155341"/>
    <w:rsid w:val="00155FC4"/>
    <w:rsid w:val="00157D4B"/>
    <w:rsid w:val="0016001E"/>
    <w:rsid w:val="00160057"/>
    <w:rsid w:val="00160AE7"/>
    <w:rsid w:val="00160C85"/>
    <w:rsid w:val="001617DB"/>
    <w:rsid w:val="00161D2C"/>
    <w:rsid w:val="00167462"/>
    <w:rsid w:val="001677EE"/>
    <w:rsid w:val="001717E7"/>
    <w:rsid w:val="00172398"/>
    <w:rsid w:val="001724AA"/>
    <w:rsid w:val="00174654"/>
    <w:rsid w:val="00177A87"/>
    <w:rsid w:val="0018015B"/>
    <w:rsid w:val="00180D7A"/>
    <w:rsid w:val="00180EA8"/>
    <w:rsid w:val="001816B6"/>
    <w:rsid w:val="001818BA"/>
    <w:rsid w:val="00182979"/>
    <w:rsid w:val="001830EC"/>
    <w:rsid w:val="00183A9D"/>
    <w:rsid w:val="00191B08"/>
    <w:rsid w:val="00192084"/>
    <w:rsid w:val="00192925"/>
    <w:rsid w:val="0019368C"/>
    <w:rsid w:val="00194C2D"/>
    <w:rsid w:val="00195057"/>
    <w:rsid w:val="001A226B"/>
    <w:rsid w:val="001A3D59"/>
    <w:rsid w:val="001A43DC"/>
    <w:rsid w:val="001A4FAA"/>
    <w:rsid w:val="001A6418"/>
    <w:rsid w:val="001A7767"/>
    <w:rsid w:val="001B0D81"/>
    <w:rsid w:val="001B122E"/>
    <w:rsid w:val="001B19B4"/>
    <w:rsid w:val="001B4197"/>
    <w:rsid w:val="001B666F"/>
    <w:rsid w:val="001B6E99"/>
    <w:rsid w:val="001C01AF"/>
    <w:rsid w:val="001C0D4D"/>
    <w:rsid w:val="001C75CA"/>
    <w:rsid w:val="001D000C"/>
    <w:rsid w:val="001D140E"/>
    <w:rsid w:val="001D4149"/>
    <w:rsid w:val="001D6F24"/>
    <w:rsid w:val="001E2C61"/>
    <w:rsid w:val="001E5C79"/>
    <w:rsid w:val="001F40E7"/>
    <w:rsid w:val="002022F7"/>
    <w:rsid w:val="002032FA"/>
    <w:rsid w:val="00204388"/>
    <w:rsid w:val="002062B9"/>
    <w:rsid w:val="0020752E"/>
    <w:rsid w:val="00213399"/>
    <w:rsid w:val="0021363A"/>
    <w:rsid w:val="00213CFC"/>
    <w:rsid w:val="00213FD2"/>
    <w:rsid w:val="00216F1B"/>
    <w:rsid w:val="00216FE8"/>
    <w:rsid w:val="002259EB"/>
    <w:rsid w:val="002263B4"/>
    <w:rsid w:val="00232B7B"/>
    <w:rsid w:val="0023313F"/>
    <w:rsid w:val="00234D79"/>
    <w:rsid w:val="00236FA8"/>
    <w:rsid w:val="00237F8F"/>
    <w:rsid w:val="0024054D"/>
    <w:rsid w:val="002426B0"/>
    <w:rsid w:val="00246600"/>
    <w:rsid w:val="00247741"/>
    <w:rsid w:val="00251DF7"/>
    <w:rsid w:val="0025493D"/>
    <w:rsid w:val="00254F27"/>
    <w:rsid w:val="00260135"/>
    <w:rsid w:val="002662D7"/>
    <w:rsid w:val="00272113"/>
    <w:rsid w:val="002733B3"/>
    <w:rsid w:val="00273AD4"/>
    <w:rsid w:val="00276B83"/>
    <w:rsid w:val="0028094B"/>
    <w:rsid w:val="002820D2"/>
    <w:rsid w:val="00290FB0"/>
    <w:rsid w:val="00293521"/>
    <w:rsid w:val="00293D47"/>
    <w:rsid w:val="00296E9B"/>
    <w:rsid w:val="00296EDE"/>
    <w:rsid w:val="00297889"/>
    <w:rsid w:val="002979EC"/>
    <w:rsid w:val="002A59F6"/>
    <w:rsid w:val="002A5CF1"/>
    <w:rsid w:val="002A6C8F"/>
    <w:rsid w:val="002A787F"/>
    <w:rsid w:val="002A78A4"/>
    <w:rsid w:val="002B1DA9"/>
    <w:rsid w:val="002B20B3"/>
    <w:rsid w:val="002B596C"/>
    <w:rsid w:val="002C1BD0"/>
    <w:rsid w:val="002C402C"/>
    <w:rsid w:val="002C40A3"/>
    <w:rsid w:val="002D3059"/>
    <w:rsid w:val="002D7EC1"/>
    <w:rsid w:val="002E47E8"/>
    <w:rsid w:val="002E500E"/>
    <w:rsid w:val="002F0482"/>
    <w:rsid w:val="002F35C6"/>
    <w:rsid w:val="002F5DED"/>
    <w:rsid w:val="002F7AD4"/>
    <w:rsid w:val="0030051B"/>
    <w:rsid w:val="00300BDA"/>
    <w:rsid w:val="003020CE"/>
    <w:rsid w:val="003024D0"/>
    <w:rsid w:val="0030767A"/>
    <w:rsid w:val="00311608"/>
    <w:rsid w:val="00312F76"/>
    <w:rsid w:val="00314FA1"/>
    <w:rsid w:val="00322B35"/>
    <w:rsid w:val="0032307E"/>
    <w:rsid w:val="003230A5"/>
    <w:rsid w:val="003258B8"/>
    <w:rsid w:val="003302B1"/>
    <w:rsid w:val="00332814"/>
    <w:rsid w:val="003332E0"/>
    <w:rsid w:val="00333303"/>
    <w:rsid w:val="00335042"/>
    <w:rsid w:val="003376DA"/>
    <w:rsid w:val="003407BC"/>
    <w:rsid w:val="00344A38"/>
    <w:rsid w:val="00353B76"/>
    <w:rsid w:val="00355A22"/>
    <w:rsid w:val="00356B70"/>
    <w:rsid w:val="00360DD1"/>
    <w:rsid w:val="003623FE"/>
    <w:rsid w:val="00364083"/>
    <w:rsid w:val="0036498A"/>
    <w:rsid w:val="00366956"/>
    <w:rsid w:val="00370823"/>
    <w:rsid w:val="003739F8"/>
    <w:rsid w:val="00381E8D"/>
    <w:rsid w:val="003874A4"/>
    <w:rsid w:val="00392461"/>
    <w:rsid w:val="003933E5"/>
    <w:rsid w:val="0039498E"/>
    <w:rsid w:val="003968A6"/>
    <w:rsid w:val="003A52A0"/>
    <w:rsid w:val="003A69F6"/>
    <w:rsid w:val="003A70FF"/>
    <w:rsid w:val="003A7258"/>
    <w:rsid w:val="003B15B4"/>
    <w:rsid w:val="003B18F3"/>
    <w:rsid w:val="003B36B5"/>
    <w:rsid w:val="003B3B29"/>
    <w:rsid w:val="003B7633"/>
    <w:rsid w:val="003C290E"/>
    <w:rsid w:val="003D348D"/>
    <w:rsid w:val="003D3B3A"/>
    <w:rsid w:val="003D7218"/>
    <w:rsid w:val="003D7CE8"/>
    <w:rsid w:val="003E1750"/>
    <w:rsid w:val="003F079A"/>
    <w:rsid w:val="003F31F4"/>
    <w:rsid w:val="003F4170"/>
    <w:rsid w:val="003F5D18"/>
    <w:rsid w:val="003F7EB0"/>
    <w:rsid w:val="00401B7B"/>
    <w:rsid w:val="00405456"/>
    <w:rsid w:val="00406718"/>
    <w:rsid w:val="00406919"/>
    <w:rsid w:val="004129E0"/>
    <w:rsid w:val="00413BA8"/>
    <w:rsid w:val="00414225"/>
    <w:rsid w:val="00414D0B"/>
    <w:rsid w:val="00421CC2"/>
    <w:rsid w:val="0042238E"/>
    <w:rsid w:val="0042528F"/>
    <w:rsid w:val="00426D2B"/>
    <w:rsid w:val="0043071D"/>
    <w:rsid w:val="00431B5A"/>
    <w:rsid w:val="00432987"/>
    <w:rsid w:val="004417D6"/>
    <w:rsid w:val="00441804"/>
    <w:rsid w:val="00441F33"/>
    <w:rsid w:val="004434B8"/>
    <w:rsid w:val="004528FF"/>
    <w:rsid w:val="0045444D"/>
    <w:rsid w:val="00462084"/>
    <w:rsid w:val="00462DD4"/>
    <w:rsid w:val="00465379"/>
    <w:rsid w:val="00472708"/>
    <w:rsid w:val="004743C3"/>
    <w:rsid w:val="0047606B"/>
    <w:rsid w:val="00477B4C"/>
    <w:rsid w:val="004801DD"/>
    <w:rsid w:val="004828FB"/>
    <w:rsid w:val="004870C5"/>
    <w:rsid w:val="00491815"/>
    <w:rsid w:val="00492E1F"/>
    <w:rsid w:val="004946A0"/>
    <w:rsid w:val="00494A37"/>
    <w:rsid w:val="00495FDB"/>
    <w:rsid w:val="004976EB"/>
    <w:rsid w:val="004A3D4A"/>
    <w:rsid w:val="004A5A73"/>
    <w:rsid w:val="004A775E"/>
    <w:rsid w:val="004B1A9A"/>
    <w:rsid w:val="004B3371"/>
    <w:rsid w:val="004B3F3C"/>
    <w:rsid w:val="004B4878"/>
    <w:rsid w:val="004B65A0"/>
    <w:rsid w:val="004C08E0"/>
    <w:rsid w:val="004C3409"/>
    <w:rsid w:val="004C5141"/>
    <w:rsid w:val="004C5636"/>
    <w:rsid w:val="004C574E"/>
    <w:rsid w:val="004C68DC"/>
    <w:rsid w:val="004C7027"/>
    <w:rsid w:val="004C7DC1"/>
    <w:rsid w:val="004D06ED"/>
    <w:rsid w:val="004D10B0"/>
    <w:rsid w:val="004D278E"/>
    <w:rsid w:val="004D430A"/>
    <w:rsid w:val="004D4439"/>
    <w:rsid w:val="004D4A53"/>
    <w:rsid w:val="004D5941"/>
    <w:rsid w:val="004D705A"/>
    <w:rsid w:val="004E2621"/>
    <w:rsid w:val="004E26FD"/>
    <w:rsid w:val="004E3A65"/>
    <w:rsid w:val="004E5DD8"/>
    <w:rsid w:val="004F0C0D"/>
    <w:rsid w:val="004F0DBD"/>
    <w:rsid w:val="004F5706"/>
    <w:rsid w:val="005017C1"/>
    <w:rsid w:val="00501C7E"/>
    <w:rsid w:val="00504A42"/>
    <w:rsid w:val="00510312"/>
    <w:rsid w:val="00513E7B"/>
    <w:rsid w:val="00515AF5"/>
    <w:rsid w:val="00517F29"/>
    <w:rsid w:val="0052458C"/>
    <w:rsid w:val="005245AA"/>
    <w:rsid w:val="0052634B"/>
    <w:rsid w:val="00540C23"/>
    <w:rsid w:val="00541975"/>
    <w:rsid w:val="00541DA9"/>
    <w:rsid w:val="00554AC2"/>
    <w:rsid w:val="00555A35"/>
    <w:rsid w:val="00556A44"/>
    <w:rsid w:val="00557156"/>
    <w:rsid w:val="00557760"/>
    <w:rsid w:val="00557F4C"/>
    <w:rsid w:val="005617AA"/>
    <w:rsid w:val="00561D23"/>
    <w:rsid w:val="00566DCF"/>
    <w:rsid w:val="00573D54"/>
    <w:rsid w:val="00576352"/>
    <w:rsid w:val="00577C89"/>
    <w:rsid w:val="005845FC"/>
    <w:rsid w:val="005847D9"/>
    <w:rsid w:val="00584860"/>
    <w:rsid w:val="00591698"/>
    <w:rsid w:val="00592790"/>
    <w:rsid w:val="00593656"/>
    <w:rsid w:val="0059401B"/>
    <w:rsid w:val="0059411C"/>
    <w:rsid w:val="00596868"/>
    <w:rsid w:val="005A6A4E"/>
    <w:rsid w:val="005A7E9D"/>
    <w:rsid w:val="005B0163"/>
    <w:rsid w:val="005B07F3"/>
    <w:rsid w:val="005B1B63"/>
    <w:rsid w:val="005B5334"/>
    <w:rsid w:val="005B636F"/>
    <w:rsid w:val="005B7C63"/>
    <w:rsid w:val="005C4CB6"/>
    <w:rsid w:val="005C52B3"/>
    <w:rsid w:val="005C656F"/>
    <w:rsid w:val="005C7C53"/>
    <w:rsid w:val="005D2D88"/>
    <w:rsid w:val="005D56C9"/>
    <w:rsid w:val="005D730C"/>
    <w:rsid w:val="005E018C"/>
    <w:rsid w:val="005E075D"/>
    <w:rsid w:val="005E46F2"/>
    <w:rsid w:val="005E6053"/>
    <w:rsid w:val="005F15D4"/>
    <w:rsid w:val="005F2614"/>
    <w:rsid w:val="005F7E42"/>
    <w:rsid w:val="00600B4D"/>
    <w:rsid w:val="00601720"/>
    <w:rsid w:val="006021E1"/>
    <w:rsid w:val="00604EE6"/>
    <w:rsid w:val="00607907"/>
    <w:rsid w:val="00610E3B"/>
    <w:rsid w:val="00611CFE"/>
    <w:rsid w:val="0061253E"/>
    <w:rsid w:val="00617BFE"/>
    <w:rsid w:val="006205E5"/>
    <w:rsid w:val="006224BE"/>
    <w:rsid w:val="0062380F"/>
    <w:rsid w:val="00624422"/>
    <w:rsid w:val="00624B22"/>
    <w:rsid w:val="00627562"/>
    <w:rsid w:val="006307B2"/>
    <w:rsid w:val="00630B4D"/>
    <w:rsid w:val="00631A0C"/>
    <w:rsid w:val="006323B2"/>
    <w:rsid w:val="00632F59"/>
    <w:rsid w:val="00633B9F"/>
    <w:rsid w:val="00634073"/>
    <w:rsid w:val="00634153"/>
    <w:rsid w:val="00636B3E"/>
    <w:rsid w:val="00643B99"/>
    <w:rsid w:val="0064518D"/>
    <w:rsid w:val="00653F5D"/>
    <w:rsid w:val="00654AB2"/>
    <w:rsid w:val="00656545"/>
    <w:rsid w:val="00660161"/>
    <w:rsid w:val="00660BF2"/>
    <w:rsid w:val="006637E8"/>
    <w:rsid w:val="00663926"/>
    <w:rsid w:val="006673E4"/>
    <w:rsid w:val="006703DB"/>
    <w:rsid w:val="0067144B"/>
    <w:rsid w:val="00674FD7"/>
    <w:rsid w:val="00675D96"/>
    <w:rsid w:val="0067798F"/>
    <w:rsid w:val="006807AB"/>
    <w:rsid w:val="00680A9A"/>
    <w:rsid w:val="00681AA6"/>
    <w:rsid w:val="00683DEB"/>
    <w:rsid w:val="006870AD"/>
    <w:rsid w:val="00687697"/>
    <w:rsid w:val="0069040B"/>
    <w:rsid w:val="00691083"/>
    <w:rsid w:val="0069346F"/>
    <w:rsid w:val="0069650B"/>
    <w:rsid w:val="006A365B"/>
    <w:rsid w:val="006A37E3"/>
    <w:rsid w:val="006A56EA"/>
    <w:rsid w:val="006B0134"/>
    <w:rsid w:val="006B2D3C"/>
    <w:rsid w:val="006B3B45"/>
    <w:rsid w:val="006B6536"/>
    <w:rsid w:val="006B7321"/>
    <w:rsid w:val="006C486D"/>
    <w:rsid w:val="006C4BE2"/>
    <w:rsid w:val="006C65F7"/>
    <w:rsid w:val="006C7909"/>
    <w:rsid w:val="006D72D6"/>
    <w:rsid w:val="006E0D72"/>
    <w:rsid w:val="006E1CD9"/>
    <w:rsid w:val="006E1E3F"/>
    <w:rsid w:val="006E481D"/>
    <w:rsid w:val="006E72D4"/>
    <w:rsid w:val="006E7758"/>
    <w:rsid w:val="006F0EA0"/>
    <w:rsid w:val="006F1549"/>
    <w:rsid w:val="006F1CB8"/>
    <w:rsid w:val="006F4F9C"/>
    <w:rsid w:val="006F6360"/>
    <w:rsid w:val="006F79F7"/>
    <w:rsid w:val="006F7DE1"/>
    <w:rsid w:val="00700129"/>
    <w:rsid w:val="00700AA7"/>
    <w:rsid w:val="0070117C"/>
    <w:rsid w:val="00702358"/>
    <w:rsid w:val="00704FD0"/>
    <w:rsid w:val="00706941"/>
    <w:rsid w:val="00706C6C"/>
    <w:rsid w:val="00707198"/>
    <w:rsid w:val="00707D3A"/>
    <w:rsid w:val="007142E6"/>
    <w:rsid w:val="007152C3"/>
    <w:rsid w:val="0071573D"/>
    <w:rsid w:val="00715BA6"/>
    <w:rsid w:val="0072183D"/>
    <w:rsid w:val="00726427"/>
    <w:rsid w:val="007302EB"/>
    <w:rsid w:val="00734330"/>
    <w:rsid w:val="00735477"/>
    <w:rsid w:val="00736BFD"/>
    <w:rsid w:val="00737045"/>
    <w:rsid w:val="00737B2F"/>
    <w:rsid w:val="0074405B"/>
    <w:rsid w:val="007461E3"/>
    <w:rsid w:val="0074705F"/>
    <w:rsid w:val="0075032B"/>
    <w:rsid w:val="00750637"/>
    <w:rsid w:val="00752BF2"/>
    <w:rsid w:val="00754D20"/>
    <w:rsid w:val="00755007"/>
    <w:rsid w:val="0076166B"/>
    <w:rsid w:val="00762D62"/>
    <w:rsid w:val="00766D4E"/>
    <w:rsid w:val="00767245"/>
    <w:rsid w:val="00771247"/>
    <w:rsid w:val="00773AE3"/>
    <w:rsid w:val="00777EAF"/>
    <w:rsid w:val="00781CFD"/>
    <w:rsid w:val="00781D17"/>
    <w:rsid w:val="00782636"/>
    <w:rsid w:val="0078564B"/>
    <w:rsid w:val="00786600"/>
    <w:rsid w:val="007879C5"/>
    <w:rsid w:val="007922C2"/>
    <w:rsid w:val="00794FCF"/>
    <w:rsid w:val="007A11C1"/>
    <w:rsid w:val="007A21F4"/>
    <w:rsid w:val="007A329D"/>
    <w:rsid w:val="007B10B6"/>
    <w:rsid w:val="007B28F1"/>
    <w:rsid w:val="007B61DE"/>
    <w:rsid w:val="007C0E30"/>
    <w:rsid w:val="007C1BD8"/>
    <w:rsid w:val="007C1CE6"/>
    <w:rsid w:val="007C39B3"/>
    <w:rsid w:val="007C4F8A"/>
    <w:rsid w:val="007C732D"/>
    <w:rsid w:val="007E062E"/>
    <w:rsid w:val="007E0AE1"/>
    <w:rsid w:val="007E37DC"/>
    <w:rsid w:val="007E6849"/>
    <w:rsid w:val="007F23C6"/>
    <w:rsid w:val="007F2590"/>
    <w:rsid w:val="007F370F"/>
    <w:rsid w:val="007F63D0"/>
    <w:rsid w:val="007F73E9"/>
    <w:rsid w:val="0080022C"/>
    <w:rsid w:val="00803CB6"/>
    <w:rsid w:val="0080574F"/>
    <w:rsid w:val="00807E7B"/>
    <w:rsid w:val="0081563A"/>
    <w:rsid w:val="00815FD9"/>
    <w:rsid w:val="00816C8F"/>
    <w:rsid w:val="00817C42"/>
    <w:rsid w:val="00820096"/>
    <w:rsid w:val="00822C03"/>
    <w:rsid w:val="00827DFE"/>
    <w:rsid w:val="00834E98"/>
    <w:rsid w:val="00837C01"/>
    <w:rsid w:val="0084034A"/>
    <w:rsid w:val="00841852"/>
    <w:rsid w:val="00843ACF"/>
    <w:rsid w:val="00846E4C"/>
    <w:rsid w:val="008517DB"/>
    <w:rsid w:val="00855D1E"/>
    <w:rsid w:val="0085666D"/>
    <w:rsid w:val="00857DF9"/>
    <w:rsid w:val="00861B43"/>
    <w:rsid w:val="00863576"/>
    <w:rsid w:val="00866B94"/>
    <w:rsid w:val="00867D92"/>
    <w:rsid w:val="00872476"/>
    <w:rsid w:val="00881097"/>
    <w:rsid w:val="00881562"/>
    <w:rsid w:val="0088482B"/>
    <w:rsid w:val="00885F05"/>
    <w:rsid w:val="00887D8D"/>
    <w:rsid w:val="008943E5"/>
    <w:rsid w:val="00895BDB"/>
    <w:rsid w:val="008A1A53"/>
    <w:rsid w:val="008A7A91"/>
    <w:rsid w:val="008B5784"/>
    <w:rsid w:val="008B6C7C"/>
    <w:rsid w:val="008C071A"/>
    <w:rsid w:val="008C5BAB"/>
    <w:rsid w:val="008D0EA9"/>
    <w:rsid w:val="008D1666"/>
    <w:rsid w:val="008D3190"/>
    <w:rsid w:val="008D41F2"/>
    <w:rsid w:val="008D6ECF"/>
    <w:rsid w:val="008D7463"/>
    <w:rsid w:val="008E0D87"/>
    <w:rsid w:val="008E3228"/>
    <w:rsid w:val="008E323A"/>
    <w:rsid w:val="008E75DE"/>
    <w:rsid w:val="008F08B2"/>
    <w:rsid w:val="008F7A2E"/>
    <w:rsid w:val="009008F9"/>
    <w:rsid w:val="00900EB4"/>
    <w:rsid w:val="00903DE9"/>
    <w:rsid w:val="0091154B"/>
    <w:rsid w:val="00917030"/>
    <w:rsid w:val="00917584"/>
    <w:rsid w:val="00920952"/>
    <w:rsid w:val="0092139E"/>
    <w:rsid w:val="00926959"/>
    <w:rsid w:val="00926DD5"/>
    <w:rsid w:val="00931069"/>
    <w:rsid w:val="00933269"/>
    <w:rsid w:val="00935823"/>
    <w:rsid w:val="0093658A"/>
    <w:rsid w:val="00940E9F"/>
    <w:rsid w:val="0094197A"/>
    <w:rsid w:val="00942FB4"/>
    <w:rsid w:val="0094394E"/>
    <w:rsid w:val="00945F62"/>
    <w:rsid w:val="00950F61"/>
    <w:rsid w:val="00952D7B"/>
    <w:rsid w:val="00956005"/>
    <w:rsid w:val="00965708"/>
    <w:rsid w:val="00966452"/>
    <w:rsid w:val="009669FA"/>
    <w:rsid w:val="0096778E"/>
    <w:rsid w:val="00971AC1"/>
    <w:rsid w:val="00974BE5"/>
    <w:rsid w:val="00980CBD"/>
    <w:rsid w:val="00980E8A"/>
    <w:rsid w:val="009833AE"/>
    <w:rsid w:val="00984A37"/>
    <w:rsid w:val="00985DD0"/>
    <w:rsid w:val="00987500"/>
    <w:rsid w:val="0099037F"/>
    <w:rsid w:val="00990DA9"/>
    <w:rsid w:val="009921A5"/>
    <w:rsid w:val="00994D84"/>
    <w:rsid w:val="00996923"/>
    <w:rsid w:val="009A41F2"/>
    <w:rsid w:val="009A5511"/>
    <w:rsid w:val="009B457B"/>
    <w:rsid w:val="009B4777"/>
    <w:rsid w:val="009B5790"/>
    <w:rsid w:val="009B5B3E"/>
    <w:rsid w:val="009B6502"/>
    <w:rsid w:val="009B76D2"/>
    <w:rsid w:val="009C0184"/>
    <w:rsid w:val="009C49C1"/>
    <w:rsid w:val="009C68DC"/>
    <w:rsid w:val="009C6A2B"/>
    <w:rsid w:val="009D3620"/>
    <w:rsid w:val="009D5415"/>
    <w:rsid w:val="009D76CE"/>
    <w:rsid w:val="009D7CDD"/>
    <w:rsid w:val="009E1ECE"/>
    <w:rsid w:val="009E260D"/>
    <w:rsid w:val="009E2678"/>
    <w:rsid w:val="009E34DB"/>
    <w:rsid w:val="009E7205"/>
    <w:rsid w:val="009F0B3A"/>
    <w:rsid w:val="009F0F63"/>
    <w:rsid w:val="009F371E"/>
    <w:rsid w:val="009F44B7"/>
    <w:rsid w:val="009F51A7"/>
    <w:rsid w:val="009F71BF"/>
    <w:rsid w:val="009F7D73"/>
    <w:rsid w:val="00A002AC"/>
    <w:rsid w:val="00A01255"/>
    <w:rsid w:val="00A01DEA"/>
    <w:rsid w:val="00A01E35"/>
    <w:rsid w:val="00A02364"/>
    <w:rsid w:val="00A10214"/>
    <w:rsid w:val="00A109EA"/>
    <w:rsid w:val="00A12923"/>
    <w:rsid w:val="00A149A3"/>
    <w:rsid w:val="00A16082"/>
    <w:rsid w:val="00A2281A"/>
    <w:rsid w:val="00A27068"/>
    <w:rsid w:val="00A310E5"/>
    <w:rsid w:val="00A31E9F"/>
    <w:rsid w:val="00A3481D"/>
    <w:rsid w:val="00A3489E"/>
    <w:rsid w:val="00A351B7"/>
    <w:rsid w:val="00A35ABF"/>
    <w:rsid w:val="00A40A6F"/>
    <w:rsid w:val="00A40EC6"/>
    <w:rsid w:val="00A411B3"/>
    <w:rsid w:val="00A42573"/>
    <w:rsid w:val="00A45420"/>
    <w:rsid w:val="00A508C1"/>
    <w:rsid w:val="00A52482"/>
    <w:rsid w:val="00A56622"/>
    <w:rsid w:val="00A644DF"/>
    <w:rsid w:val="00A67590"/>
    <w:rsid w:val="00A67F10"/>
    <w:rsid w:val="00A70866"/>
    <w:rsid w:val="00A710A8"/>
    <w:rsid w:val="00A73972"/>
    <w:rsid w:val="00A76292"/>
    <w:rsid w:val="00A779F3"/>
    <w:rsid w:val="00A8071C"/>
    <w:rsid w:val="00A8455B"/>
    <w:rsid w:val="00A86999"/>
    <w:rsid w:val="00A93F27"/>
    <w:rsid w:val="00A966F6"/>
    <w:rsid w:val="00AA278B"/>
    <w:rsid w:val="00AA28E9"/>
    <w:rsid w:val="00AA2DD4"/>
    <w:rsid w:val="00AA3542"/>
    <w:rsid w:val="00AA5B25"/>
    <w:rsid w:val="00AA5D4F"/>
    <w:rsid w:val="00AB0215"/>
    <w:rsid w:val="00AB2C62"/>
    <w:rsid w:val="00AB42E2"/>
    <w:rsid w:val="00AB63CD"/>
    <w:rsid w:val="00AB650D"/>
    <w:rsid w:val="00AC1ACD"/>
    <w:rsid w:val="00AC23CE"/>
    <w:rsid w:val="00AC2F1E"/>
    <w:rsid w:val="00AC36DD"/>
    <w:rsid w:val="00AC6026"/>
    <w:rsid w:val="00AD162A"/>
    <w:rsid w:val="00AD2432"/>
    <w:rsid w:val="00AD52F9"/>
    <w:rsid w:val="00AD7163"/>
    <w:rsid w:val="00AE2FCE"/>
    <w:rsid w:val="00AE3AE4"/>
    <w:rsid w:val="00AE4D76"/>
    <w:rsid w:val="00AF316A"/>
    <w:rsid w:val="00B01CAA"/>
    <w:rsid w:val="00B0267B"/>
    <w:rsid w:val="00B0650B"/>
    <w:rsid w:val="00B0730C"/>
    <w:rsid w:val="00B1075D"/>
    <w:rsid w:val="00B12124"/>
    <w:rsid w:val="00B15EDD"/>
    <w:rsid w:val="00B16657"/>
    <w:rsid w:val="00B17349"/>
    <w:rsid w:val="00B21C35"/>
    <w:rsid w:val="00B23A83"/>
    <w:rsid w:val="00B26FD7"/>
    <w:rsid w:val="00B276F0"/>
    <w:rsid w:val="00B3045D"/>
    <w:rsid w:val="00B32EAC"/>
    <w:rsid w:val="00B330D4"/>
    <w:rsid w:val="00B443F3"/>
    <w:rsid w:val="00B44C84"/>
    <w:rsid w:val="00B473A9"/>
    <w:rsid w:val="00B47D76"/>
    <w:rsid w:val="00B47EFF"/>
    <w:rsid w:val="00B506F6"/>
    <w:rsid w:val="00B523B2"/>
    <w:rsid w:val="00B55F13"/>
    <w:rsid w:val="00B62F79"/>
    <w:rsid w:val="00B70FC9"/>
    <w:rsid w:val="00B730F4"/>
    <w:rsid w:val="00B73356"/>
    <w:rsid w:val="00B80524"/>
    <w:rsid w:val="00B80644"/>
    <w:rsid w:val="00B81921"/>
    <w:rsid w:val="00B81AC6"/>
    <w:rsid w:val="00B854F6"/>
    <w:rsid w:val="00B91132"/>
    <w:rsid w:val="00B91644"/>
    <w:rsid w:val="00B946F4"/>
    <w:rsid w:val="00B94942"/>
    <w:rsid w:val="00B96E5C"/>
    <w:rsid w:val="00B97B44"/>
    <w:rsid w:val="00BA1270"/>
    <w:rsid w:val="00BA430F"/>
    <w:rsid w:val="00BB05F6"/>
    <w:rsid w:val="00BB0FD0"/>
    <w:rsid w:val="00BB196D"/>
    <w:rsid w:val="00BB1C57"/>
    <w:rsid w:val="00BB4148"/>
    <w:rsid w:val="00BB7472"/>
    <w:rsid w:val="00BC126C"/>
    <w:rsid w:val="00BC3148"/>
    <w:rsid w:val="00BC357B"/>
    <w:rsid w:val="00BC36D9"/>
    <w:rsid w:val="00BC5270"/>
    <w:rsid w:val="00BC5961"/>
    <w:rsid w:val="00BC677E"/>
    <w:rsid w:val="00BC6921"/>
    <w:rsid w:val="00BD0940"/>
    <w:rsid w:val="00BD1D0D"/>
    <w:rsid w:val="00BD413B"/>
    <w:rsid w:val="00BD571E"/>
    <w:rsid w:val="00BD7A60"/>
    <w:rsid w:val="00BE01E9"/>
    <w:rsid w:val="00BE0500"/>
    <w:rsid w:val="00BE211C"/>
    <w:rsid w:val="00BE548B"/>
    <w:rsid w:val="00BE689C"/>
    <w:rsid w:val="00BF3604"/>
    <w:rsid w:val="00BF3675"/>
    <w:rsid w:val="00C01B72"/>
    <w:rsid w:val="00C0220E"/>
    <w:rsid w:val="00C03A61"/>
    <w:rsid w:val="00C0401D"/>
    <w:rsid w:val="00C04AA9"/>
    <w:rsid w:val="00C0675C"/>
    <w:rsid w:val="00C14DC4"/>
    <w:rsid w:val="00C2130A"/>
    <w:rsid w:val="00C223A0"/>
    <w:rsid w:val="00C22404"/>
    <w:rsid w:val="00C32358"/>
    <w:rsid w:val="00C328E7"/>
    <w:rsid w:val="00C37FF3"/>
    <w:rsid w:val="00C40C0E"/>
    <w:rsid w:val="00C40C8D"/>
    <w:rsid w:val="00C41D52"/>
    <w:rsid w:val="00C47B94"/>
    <w:rsid w:val="00C525DD"/>
    <w:rsid w:val="00C542AE"/>
    <w:rsid w:val="00C560C2"/>
    <w:rsid w:val="00C64AA1"/>
    <w:rsid w:val="00C65B51"/>
    <w:rsid w:val="00C77131"/>
    <w:rsid w:val="00C806BA"/>
    <w:rsid w:val="00C81A03"/>
    <w:rsid w:val="00C85AC7"/>
    <w:rsid w:val="00C867FB"/>
    <w:rsid w:val="00C868DD"/>
    <w:rsid w:val="00C87EE6"/>
    <w:rsid w:val="00C901C9"/>
    <w:rsid w:val="00C91A70"/>
    <w:rsid w:val="00C920CD"/>
    <w:rsid w:val="00C93A27"/>
    <w:rsid w:val="00C94976"/>
    <w:rsid w:val="00C96D84"/>
    <w:rsid w:val="00C97A3C"/>
    <w:rsid w:val="00CA0B54"/>
    <w:rsid w:val="00CA11C1"/>
    <w:rsid w:val="00CA18DA"/>
    <w:rsid w:val="00CA3267"/>
    <w:rsid w:val="00CA3285"/>
    <w:rsid w:val="00CB0184"/>
    <w:rsid w:val="00CB5E47"/>
    <w:rsid w:val="00CC4F0A"/>
    <w:rsid w:val="00CC640F"/>
    <w:rsid w:val="00CC66E1"/>
    <w:rsid w:val="00CD1804"/>
    <w:rsid w:val="00CD37F8"/>
    <w:rsid w:val="00CD389B"/>
    <w:rsid w:val="00CD3B97"/>
    <w:rsid w:val="00CD662F"/>
    <w:rsid w:val="00CE699E"/>
    <w:rsid w:val="00CF6A95"/>
    <w:rsid w:val="00CF6CAF"/>
    <w:rsid w:val="00D022B5"/>
    <w:rsid w:val="00D03E7C"/>
    <w:rsid w:val="00D106AC"/>
    <w:rsid w:val="00D118BF"/>
    <w:rsid w:val="00D12E27"/>
    <w:rsid w:val="00D14BA1"/>
    <w:rsid w:val="00D16489"/>
    <w:rsid w:val="00D17438"/>
    <w:rsid w:val="00D2109A"/>
    <w:rsid w:val="00D22DC6"/>
    <w:rsid w:val="00D2431D"/>
    <w:rsid w:val="00D2491D"/>
    <w:rsid w:val="00D27013"/>
    <w:rsid w:val="00D27290"/>
    <w:rsid w:val="00D307A2"/>
    <w:rsid w:val="00D33014"/>
    <w:rsid w:val="00D334C6"/>
    <w:rsid w:val="00D3411C"/>
    <w:rsid w:val="00D36DCC"/>
    <w:rsid w:val="00D411BA"/>
    <w:rsid w:val="00D43C0A"/>
    <w:rsid w:val="00D44E1B"/>
    <w:rsid w:val="00D46A06"/>
    <w:rsid w:val="00D50EEE"/>
    <w:rsid w:val="00D51121"/>
    <w:rsid w:val="00D512C0"/>
    <w:rsid w:val="00D52032"/>
    <w:rsid w:val="00D5466E"/>
    <w:rsid w:val="00D548ED"/>
    <w:rsid w:val="00D549E4"/>
    <w:rsid w:val="00D55443"/>
    <w:rsid w:val="00D57F65"/>
    <w:rsid w:val="00D63236"/>
    <w:rsid w:val="00D63A2E"/>
    <w:rsid w:val="00D67286"/>
    <w:rsid w:val="00D7052F"/>
    <w:rsid w:val="00D70649"/>
    <w:rsid w:val="00D76E61"/>
    <w:rsid w:val="00D77571"/>
    <w:rsid w:val="00D778DB"/>
    <w:rsid w:val="00D80214"/>
    <w:rsid w:val="00D8106C"/>
    <w:rsid w:val="00D86951"/>
    <w:rsid w:val="00D9082D"/>
    <w:rsid w:val="00D92E0A"/>
    <w:rsid w:val="00D94389"/>
    <w:rsid w:val="00D964C7"/>
    <w:rsid w:val="00D97B05"/>
    <w:rsid w:val="00DA25D0"/>
    <w:rsid w:val="00DA2970"/>
    <w:rsid w:val="00DB0C08"/>
    <w:rsid w:val="00DB2BC1"/>
    <w:rsid w:val="00DB41F0"/>
    <w:rsid w:val="00DB4905"/>
    <w:rsid w:val="00DB75E9"/>
    <w:rsid w:val="00DD5FBF"/>
    <w:rsid w:val="00DE3C7B"/>
    <w:rsid w:val="00DE6D2A"/>
    <w:rsid w:val="00DF0A81"/>
    <w:rsid w:val="00DF184C"/>
    <w:rsid w:val="00DF2137"/>
    <w:rsid w:val="00DF27F5"/>
    <w:rsid w:val="00DF7D21"/>
    <w:rsid w:val="00DF7DD6"/>
    <w:rsid w:val="00E00953"/>
    <w:rsid w:val="00E022A7"/>
    <w:rsid w:val="00E023E0"/>
    <w:rsid w:val="00E02624"/>
    <w:rsid w:val="00E03E33"/>
    <w:rsid w:val="00E10739"/>
    <w:rsid w:val="00E1294E"/>
    <w:rsid w:val="00E12DC9"/>
    <w:rsid w:val="00E1438F"/>
    <w:rsid w:val="00E2024B"/>
    <w:rsid w:val="00E20554"/>
    <w:rsid w:val="00E217E9"/>
    <w:rsid w:val="00E2564E"/>
    <w:rsid w:val="00E25CAA"/>
    <w:rsid w:val="00E328FE"/>
    <w:rsid w:val="00E32997"/>
    <w:rsid w:val="00E41346"/>
    <w:rsid w:val="00E4277B"/>
    <w:rsid w:val="00E4322E"/>
    <w:rsid w:val="00E43B68"/>
    <w:rsid w:val="00E43ED6"/>
    <w:rsid w:val="00E506B3"/>
    <w:rsid w:val="00E50CF7"/>
    <w:rsid w:val="00E5361C"/>
    <w:rsid w:val="00E541C9"/>
    <w:rsid w:val="00E5482C"/>
    <w:rsid w:val="00E57C4E"/>
    <w:rsid w:val="00E61065"/>
    <w:rsid w:val="00E64513"/>
    <w:rsid w:val="00E72C53"/>
    <w:rsid w:val="00E73667"/>
    <w:rsid w:val="00E739A8"/>
    <w:rsid w:val="00E74AAA"/>
    <w:rsid w:val="00E805FC"/>
    <w:rsid w:val="00E8505A"/>
    <w:rsid w:val="00E86FE3"/>
    <w:rsid w:val="00E875B8"/>
    <w:rsid w:val="00E954ED"/>
    <w:rsid w:val="00E95D55"/>
    <w:rsid w:val="00E968C9"/>
    <w:rsid w:val="00E972DD"/>
    <w:rsid w:val="00E97B42"/>
    <w:rsid w:val="00EA0DDC"/>
    <w:rsid w:val="00EA1A11"/>
    <w:rsid w:val="00EA2505"/>
    <w:rsid w:val="00EA4730"/>
    <w:rsid w:val="00EB0CA9"/>
    <w:rsid w:val="00EB1A22"/>
    <w:rsid w:val="00EB270D"/>
    <w:rsid w:val="00EB4141"/>
    <w:rsid w:val="00EC118B"/>
    <w:rsid w:val="00EC262C"/>
    <w:rsid w:val="00EC29A5"/>
    <w:rsid w:val="00EC66ED"/>
    <w:rsid w:val="00EC766A"/>
    <w:rsid w:val="00ED14F0"/>
    <w:rsid w:val="00ED2029"/>
    <w:rsid w:val="00ED2143"/>
    <w:rsid w:val="00ED382F"/>
    <w:rsid w:val="00EE1050"/>
    <w:rsid w:val="00EE200E"/>
    <w:rsid w:val="00EE4257"/>
    <w:rsid w:val="00EE7531"/>
    <w:rsid w:val="00EF162C"/>
    <w:rsid w:val="00EF2EC6"/>
    <w:rsid w:val="00EF4571"/>
    <w:rsid w:val="00EF4AB7"/>
    <w:rsid w:val="00EF5762"/>
    <w:rsid w:val="00EF62CE"/>
    <w:rsid w:val="00EF7137"/>
    <w:rsid w:val="00F00CFA"/>
    <w:rsid w:val="00F016BC"/>
    <w:rsid w:val="00F02823"/>
    <w:rsid w:val="00F0388D"/>
    <w:rsid w:val="00F05BD0"/>
    <w:rsid w:val="00F11552"/>
    <w:rsid w:val="00F11F86"/>
    <w:rsid w:val="00F15EBF"/>
    <w:rsid w:val="00F17990"/>
    <w:rsid w:val="00F22027"/>
    <w:rsid w:val="00F2620C"/>
    <w:rsid w:val="00F265A6"/>
    <w:rsid w:val="00F30E3C"/>
    <w:rsid w:val="00F33263"/>
    <w:rsid w:val="00F36764"/>
    <w:rsid w:val="00F44B9B"/>
    <w:rsid w:val="00F44E4C"/>
    <w:rsid w:val="00F45476"/>
    <w:rsid w:val="00F45983"/>
    <w:rsid w:val="00F53B19"/>
    <w:rsid w:val="00F56FBA"/>
    <w:rsid w:val="00F572CA"/>
    <w:rsid w:val="00F572FE"/>
    <w:rsid w:val="00F6103D"/>
    <w:rsid w:val="00F64D5C"/>
    <w:rsid w:val="00F65261"/>
    <w:rsid w:val="00F65823"/>
    <w:rsid w:val="00F671B9"/>
    <w:rsid w:val="00F705F2"/>
    <w:rsid w:val="00F72B0F"/>
    <w:rsid w:val="00F86A5A"/>
    <w:rsid w:val="00F91504"/>
    <w:rsid w:val="00F93444"/>
    <w:rsid w:val="00F9509A"/>
    <w:rsid w:val="00F95BC5"/>
    <w:rsid w:val="00F96D93"/>
    <w:rsid w:val="00FA0A3E"/>
    <w:rsid w:val="00FA20A4"/>
    <w:rsid w:val="00FA2341"/>
    <w:rsid w:val="00FA56CE"/>
    <w:rsid w:val="00FB19CA"/>
    <w:rsid w:val="00FB57E5"/>
    <w:rsid w:val="00FB5A49"/>
    <w:rsid w:val="00FB5F32"/>
    <w:rsid w:val="00FB64D9"/>
    <w:rsid w:val="00FB6A16"/>
    <w:rsid w:val="00FC1BC0"/>
    <w:rsid w:val="00FC26B7"/>
    <w:rsid w:val="00FC3B66"/>
    <w:rsid w:val="00FC441A"/>
    <w:rsid w:val="00FC4464"/>
    <w:rsid w:val="00FC5E9A"/>
    <w:rsid w:val="00FD100E"/>
    <w:rsid w:val="00FD4A31"/>
    <w:rsid w:val="00FD6153"/>
    <w:rsid w:val="00FE13E0"/>
    <w:rsid w:val="00FE402E"/>
    <w:rsid w:val="00FE50E5"/>
    <w:rsid w:val="00FF2299"/>
    <w:rsid w:val="00FF2B6A"/>
    <w:rsid w:val="00FF43F2"/>
    <w:rsid w:val="00FF5DF1"/>
    <w:rsid w:val="00FF6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2DEA27"/>
  <w15:chartTrackingRefBased/>
  <w15:docId w15:val="{AFCE1B01-96DF-417C-B581-67A955191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tabs>
        <w:tab w:val="left" w:pos="810"/>
      </w:tabs>
      <w:jc w:val="both"/>
      <w:outlineLvl w:val="0"/>
    </w:pPr>
    <w:rPr>
      <w:rFonts w:ascii="VNI-Times" w:hAnsi="VNI-Times"/>
      <w:b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VNI-Times" w:hAnsi="VNI-Times"/>
      <w:b/>
      <w:sz w:val="3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VNI-Times" w:hAnsi="VNI-Times"/>
      <w:sz w:val="28"/>
    </w:rPr>
  </w:style>
  <w:style w:type="paragraph" w:styleId="Heading4">
    <w:name w:val="heading 4"/>
    <w:basedOn w:val="Normal"/>
    <w:next w:val="Normal"/>
    <w:qFormat/>
    <w:pPr>
      <w:keepNext/>
      <w:ind w:left="2880" w:firstLine="720"/>
      <w:jc w:val="both"/>
      <w:outlineLvl w:val="3"/>
    </w:pPr>
    <w:rPr>
      <w:rFonts w:ascii="VNI-Times" w:hAnsi="VNI-Times"/>
      <w:b/>
      <w:sz w:val="30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VNI-Times" w:hAnsi="VNI-Times"/>
      <w:i/>
      <w:sz w:val="26"/>
    </w:rPr>
  </w:style>
  <w:style w:type="paragraph" w:styleId="Heading6">
    <w:name w:val="heading 6"/>
    <w:basedOn w:val="Normal"/>
    <w:next w:val="Normal"/>
    <w:qFormat/>
    <w:rsid w:val="00A966F6"/>
    <w:pPr>
      <w:spacing w:before="240" w:after="60"/>
      <w:outlineLvl w:val="5"/>
    </w:pPr>
    <w:rPr>
      <w:b/>
      <w:bCs/>
      <w:sz w:val="22"/>
      <w:szCs w:val="22"/>
    </w:rPr>
  </w:style>
  <w:style w:type="paragraph" w:styleId="Heading8">
    <w:name w:val="heading 8"/>
    <w:basedOn w:val="Normal"/>
    <w:next w:val="Normal"/>
    <w:qFormat/>
    <w:rsid w:val="00A966F6"/>
    <w:p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A966F6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firstLine="709"/>
      <w:jc w:val="both"/>
    </w:pPr>
    <w:rPr>
      <w:rFonts w:ascii="VNI-Centur" w:hAnsi="VNI-Centur"/>
      <w:sz w:val="26"/>
    </w:rPr>
  </w:style>
  <w:style w:type="paragraph" w:styleId="BodyText">
    <w:name w:val="Body Text"/>
    <w:basedOn w:val="Normal"/>
    <w:pPr>
      <w:jc w:val="both"/>
    </w:pPr>
    <w:rPr>
      <w:rFonts w:ascii="VNI-Times" w:hAnsi="VNI-Times"/>
      <w:sz w:val="28"/>
    </w:rPr>
  </w:style>
  <w:style w:type="paragraph" w:styleId="BalloonText">
    <w:name w:val="Balloon Text"/>
    <w:basedOn w:val="Normal"/>
    <w:semiHidden/>
    <w:rsid w:val="002F5DE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228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qFormat/>
    <w:rsid w:val="00A966F6"/>
    <w:pPr>
      <w:ind w:left="3600" w:firstLine="720"/>
    </w:pPr>
    <w:rPr>
      <w:rFonts w:ascii="VNI-Times" w:hAnsi="VNI-Times"/>
      <w:i/>
      <w:sz w:val="24"/>
    </w:rPr>
  </w:style>
  <w:style w:type="paragraph" w:styleId="Header">
    <w:name w:val="header"/>
    <w:basedOn w:val="Normal"/>
    <w:rsid w:val="007A21F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A21F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7A21F4"/>
  </w:style>
  <w:style w:type="paragraph" w:customStyle="1" w:styleId="CharCharChar">
    <w:name w:val="Char Char Char"/>
    <w:basedOn w:val="Normal"/>
    <w:next w:val="Normal"/>
    <w:autoRedefine/>
    <w:semiHidden/>
    <w:rsid w:val="00A3481D"/>
    <w:pPr>
      <w:spacing w:before="120" w:after="120" w:line="312" w:lineRule="auto"/>
    </w:pPr>
    <w:rPr>
      <w:sz w:val="28"/>
      <w:szCs w:val="28"/>
    </w:rPr>
  </w:style>
  <w:style w:type="paragraph" w:styleId="ListParagraph">
    <w:name w:val="List Paragraph"/>
    <w:basedOn w:val="Normal"/>
    <w:qFormat/>
    <w:rsid w:val="007B61DE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NormalWeb">
    <w:name w:val="Normal (Web)"/>
    <w:basedOn w:val="Normal"/>
    <w:rsid w:val="00F00CFA"/>
    <w:pPr>
      <w:spacing w:before="100" w:beforeAutospacing="1" w:after="100" w:afterAutospacing="1"/>
    </w:pPr>
    <w:rPr>
      <w:rFonts w:eastAsia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64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1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93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ä Coâng nghieäp   COÄNG HOØA XAÕ HOÄI CHUÛ NGHÓA VIEÄT NAM</vt:lpstr>
    </vt:vector>
  </TitlesOfParts>
  <Company>Thai Son Computer Pte.</Company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ä Coâng nghieäp   COÄNG HOØA XAÕ HOÄI CHUÛ NGHÓA VIEÄT NAM</dc:title>
  <dc:subject/>
  <dc:creator>TSCCOM</dc:creator>
  <cp:keywords/>
  <cp:lastModifiedBy>Admin</cp:lastModifiedBy>
  <cp:revision>14</cp:revision>
  <cp:lastPrinted>2018-07-16T01:36:00Z</cp:lastPrinted>
  <dcterms:created xsi:type="dcterms:W3CDTF">2022-11-21T04:37:00Z</dcterms:created>
  <dcterms:modified xsi:type="dcterms:W3CDTF">2022-11-21T07:03:00Z</dcterms:modified>
</cp:coreProperties>
</file>